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C3924" w14:textId="6C8842F9" w:rsidR="007101CA" w:rsidRPr="007101CA" w:rsidRDefault="00580214" w:rsidP="2A7C4B8F">
      <w:pPr>
        <w:ind w:left="90" w:right="79"/>
        <w:jc w:val="center"/>
        <w:rPr>
          <w:b/>
          <w:bCs/>
          <w:lang w:val="es-ES"/>
        </w:rPr>
      </w:pPr>
      <w:proofErr w:type="spellStart"/>
      <w:r>
        <w:rPr>
          <w:b/>
          <w:bCs/>
          <w:lang w:val="es-ES"/>
        </w:rPr>
        <w:t>Lekha</w:t>
      </w:r>
      <w:proofErr w:type="spellEnd"/>
      <w:r>
        <w:rPr>
          <w:b/>
          <w:bCs/>
          <w:lang w:val="es-ES"/>
        </w:rPr>
        <w:t xml:space="preserve"> </w:t>
      </w:r>
      <w:proofErr w:type="spellStart"/>
      <w:r w:rsidR="00CD3B33">
        <w:rPr>
          <w:b/>
          <w:bCs/>
          <w:lang w:val="es-ES"/>
        </w:rPr>
        <w:t>Yella</w:t>
      </w:r>
      <w:proofErr w:type="spellEnd"/>
    </w:p>
    <w:p w14:paraId="2AB1F568" w14:textId="70A3B6C6" w:rsidR="0029592A" w:rsidRDefault="0029592A" w:rsidP="00CD3B33">
      <w:pPr>
        <w:ind w:left="90" w:right="79"/>
        <w:jc w:val="center"/>
        <w:rPr>
          <w:lang w:val="es-ES"/>
        </w:rPr>
      </w:pPr>
    </w:p>
    <w:p w14:paraId="38135C99" w14:textId="554DB695" w:rsidR="00936FFC" w:rsidRPr="00A229D2" w:rsidRDefault="00936FFC" w:rsidP="00A22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rPr>
          <w:rFonts w:ascii="Times New Roman" w:eastAsia="Times New Roman" w:hAnsi="Times New Roman" w:cs="Times New Roman"/>
          <w:b/>
          <w:bCs/>
          <w:iCs/>
          <w:smallCaps/>
          <w:color w:val="auto"/>
          <w:spacing w:val="-2"/>
        </w:rPr>
      </w:pPr>
      <w:r w:rsidRPr="00D24087">
        <w:rPr>
          <w:rFonts w:ascii="Times New Roman" w:eastAsia="Times New Roman" w:hAnsi="Times New Roman" w:cs="Times New Roman"/>
          <w:b/>
          <w:bCs/>
          <w:iCs/>
          <w:smallCaps/>
          <w:color w:val="auto"/>
          <w:spacing w:val="-2"/>
        </w:rPr>
        <w:t>PROFESSIONAL SUMMARY</w:t>
      </w:r>
    </w:p>
    <w:p w14:paraId="17091A97" w14:textId="7A6E7CD9" w:rsidR="00A87089" w:rsidRDefault="00A6718D" w:rsidP="2A7C4B8F">
      <w:pPr>
        <w:numPr>
          <w:ilvl w:val="0"/>
          <w:numId w:val="2"/>
        </w:numPr>
        <w:tabs>
          <w:tab w:val="left" w:pos="2655"/>
          <w:tab w:val="left" w:pos="4155"/>
        </w:tabs>
        <w:spacing w:line="240" w:lineRule="auto"/>
        <w:ind w:left="648"/>
        <w:contextualSpacing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color w:val="auto"/>
        </w:rPr>
        <w:t xml:space="preserve">Over </w:t>
      </w:r>
      <w:r w:rsidR="0029592A">
        <w:rPr>
          <w:rFonts w:ascii="Times New Roman" w:eastAsia="Times New Roman" w:hAnsi="Times New Roman" w:cs="Times New Roman"/>
          <w:color w:val="auto"/>
        </w:rPr>
        <w:t>5</w:t>
      </w:r>
      <w:r w:rsidR="2A7C4B8F" w:rsidRPr="2A7C4B8F">
        <w:rPr>
          <w:rFonts w:ascii="Times New Roman" w:eastAsia="Times New Roman" w:hAnsi="Times New Roman" w:cs="Times New Roman"/>
          <w:color w:val="auto"/>
        </w:rPr>
        <w:t xml:space="preserve"> years of experience in the Web Applications Development using HTML 4.01/5, CSS (2/3), XHTML, JavaScript, jQuery, AJAX, XML, React, Redux and JSON.</w:t>
      </w:r>
    </w:p>
    <w:p w14:paraId="2DE86D35" w14:textId="1ECDEE2C" w:rsidR="00A87089" w:rsidRPr="00A87089" w:rsidRDefault="00A87089" w:rsidP="00503DA7">
      <w:pPr>
        <w:numPr>
          <w:ilvl w:val="0"/>
          <w:numId w:val="2"/>
        </w:numPr>
        <w:tabs>
          <w:tab w:val="left" w:pos="2655"/>
          <w:tab w:val="left" w:pos="4155"/>
        </w:tabs>
        <w:spacing w:line="240" w:lineRule="auto"/>
        <w:ind w:left="648"/>
        <w:contextualSpacing/>
        <w:rPr>
          <w:rFonts w:ascii="Times New Roman" w:eastAsia="Times New Roman" w:hAnsi="Times New Roman" w:cs="Times New Roman"/>
          <w:bCs/>
          <w:color w:val="auto"/>
        </w:rPr>
      </w:pPr>
      <w:r w:rsidRPr="00A87089">
        <w:rPr>
          <w:rFonts w:ascii="Times New Roman" w:hAnsi="Times New Roman" w:cs="Times New Roman"/>
        </w:rPr>
        <w:t>Extensive IT experience as Front-End UI Developer and associated with creating inventive venture programming applications and dynamic web User Interface (UI) applications</w:t>
      </w:r>
      <w:r>
        <w:rPr>
          <w:rFonts w:ascii="Times New Roman" w:hAnsi="Times New Roman" w:cs="Times New Roman"/>
        </w:rPr>
        <w:t xml:space="preserve">, </w:t>
      </w:r>
      <w:r w:rsidRPr="00A87089">
        <w:rPr>
          <w:rFonts w:ascii="Times New Roman" w:hAnsi="Times New Roman" w:cs="Times New Roman"/>
        </w:rPr>
        <w:t>UI improvement, from structure and investigation to advancement, usage and support including unit testing and practical testing to guarantee the nature of code.</w:t>
      </w:r>
    </w:p>
    <w:p w14:paraId="7D3C83D1" w14:textId="4297E11A" w:rsidR="00A87089" w:rsidRDefault="007101CA" w:rsidP="00503DA7">
      <w:pPr>
        <w:numPr>
          <w:ilvl w:val="0"/>
          <w:numId w:val="2"/>
        </w:numPr>
        <w:tabs>
          <w:tab w:val="left" w:pos="2655"/>
          <w:tab w:val="left" w:pos="4155"/>
        </w:tabs>
        <w:spacing w:line="240" w:lineRule="auto"/>
        <w:ind w:left="648"/>
        <w:contextualSpacing/>
        <w:rPr>
          <w:rFonts w:ascii="Times New Roman" w:eastAsia="Times New Roman" w:hAnsi="Times New Roman" w:cs="Times New Roman"/>
          <w:bCs/>
          <w:color w:val="auto"/>
        </w:rPr>
      </w:pPr>
      <w:r w:rsidRPr="007101CA">
        <w:rPr>
          <w:rFonts w:ascii="Times New Roman" w:eastAsia="Times New Roman" w:hAnsi="Times New Roman" w:cs="Times New Roman"/>
          <w:bCs/>
          <w:color w:val="auto"/>
        </w:rPr>
        <w:t>Created Single page applications with React using Hooks, </w:t>
      </w:r>
      <w:r w:rsidR="00087BC7">
        <w:rPr>
          <w:rFonts w:ascii="Times New Roman" w:eastAsia="Times New Roman" w:hAnsi="Times New Roman" w:cs="Times New Roman"/>
          <w:bCs/>
          <w:color w:val="auto"/>
        </w:rPr>
        <w:t>R</w:t>
      </w:r>
      <w:r w:rsidRPr="007101CA">
        <w:rPr>
          <w:rFonts w:ascii="Times New Roman" w:eastAsia="Times New Roman" w:hAnsi="Times New Roman" w:cs="Times New Roman"/>
          <w:bCs/>
          <w:color w:val="auto"/>
        </w:rPr>
        <w:t xml:space="preserve">edux for stateful management; or using previous React state object plus lifecycle for component's internalize stateful management. </w:t>
      </w:r>
    </w:p>
    <w:p w14:paraId="7A59E333" w14:textId="4BE4F07F" w:rsidR="007101CA" w:rsidRPr="00A87089" w:rsidRDefault="007101CA" w:rsidP="00503DA7">
      <w:pPr>
        <w:numPr>
          <w:ilvl w:val="0"/>
          <w:numId w:val="2"/>
        </w:numPr>
        <w:tabs>
          <w:tab w:val="left" w:pos="2655"/>
          <w:tab w:val="left" w:pos="4155"/>
        </w:tabs>
        <w:spacing w:line="240" w:lineRule="auto"/>
        <w:ind w:left="648"/>
        <w:contextualSpacing/>
        <w:rPr>
          <w:rFonts w:ascii="Times New Roman" w:eastAsia="Times New Roman" w:hAnsi="Times New Roman" w:cs="Times New Roman"/>
          <w:bCs/>
          <w:color w:val="auto"/>
        </w:rPr>
      </w:pPr>
      <w:r w:rsidRPr="00A87089">
        <w:rPr>
          <w:rFonts w:ascii="Times New Roman" w:hAnsi="Times New Roman" w:cs="Times New Roman"/>
        </w:rPr>
        <w:t>Expertise in developing various JavaScript frameworks like Backbone.js, Require.js,</w:t>
      </w:r>
      <w:r w:rsidR="00A87089">
        <w:rPr>
          <w:rFonts w:ascii="Times New Roman" w:hAnsi="Times New Roman" w:cs="Times New Roman"/>
        </w:rPr>
        <w:t xml:space="preserve"> </w:t>
      </w:r>
      <w:r w:rsidRPr="00A87089">
        <w:rPr>
          <w:rFonts w:ascii="Times New Roman" w:hAnsi="Times New Roman" w:cs="Times New Roman"/>
        </w:rPr>
        <w:t>Node.js, Express.js, Underscore.js, React.js/Redux, Ember.js, Responsive web design. (RWD).</w:t>
      </w:r>
    </w:p>
    <w:p w14:paraId="656E1642" w14:textId="2EB6BC55" w:rsidR="007101CA" w:rsidRDefault="007101CA" w:rsidP="00503DA7">
      <w:pPr>
        <w:numPr>
          <w:ilvl w:val="0"/>
          <w:numId w:val="2"/>
        </w:numPr>
        <w:tabs>
          <w:tab w:val="left" w:pos="2655"/>
          <w:tab w:val="left" w:pos="4155"/>
        </w:tabs>
        <w:spacing w:line="240" w:lineRule="auto"/>
        <w:ind w:left="648"/>
        <w:contextualSpacing/>
        <w:rPr>
          <w:rFonts w:ascii="Times New Roman" w:eastAsia="Times New Roman" w:hAnsi="Times New Roman" w:cs="Times New Roman"/>
          <w:bCs/>
          <w:color w:val="auto"/>
        </w:rPr>
      </w:pPr>
      <w:r w:rsidRPr="007101CA">
        <w:rPr>
          <w:rFonts w:ascii="Times New Roman" w:eastAsia="Times New Roman" w:hAnsi="Times New Roman" w:cs="Times New Roman"/>
          <w:bCs/>
          <w:color w:val="auto"/>
        </w:rPr>
        <w:t>Well versed in DOM (Document Object Model) and DOM functionality to use in the interaction with objects in HTML, and XML documents</w:t>
      </w:r>
    </w:p>
    <w:p w14:paraId="175CDCC8" w14:textId="77777777" w:rsidR="004F49F7" w:rsidRPr="004F49F7" w:rsidRDefault="004F49F7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 xml:space="preserve">Designed dynamic overlays with React JS and Reflux on the front end to efficiently manage state, organized and managed data queries effectively by integrating </w:t>
      </w:r>
      <w:proofErr w:type="spellStart"/>
      <w:r w:rsidRPr="004F49F7">
        <w:rPr>
          <w:rFonts w:ascii="Times New Roman" w:hAnsi="Times New Roman" w:cs="Times New Roman"/>
        </w:rPr>
        <w:t>GraphQL</w:t>
      </w:r>
      <w:proofErr w:type="spellEnd"/>
      <w:r w:rsidRPr="004F49F7">
        <w:rPr>
          <w:rFonts w:ascii="Times New Roman" w:hAnsi="Times New Roman" w:cs="Times New Roman"/>
        </w:rPr>
        <w:t>.</w:t>
      </w:r>
    </w:p>
    <w:p w14:paraId="21081F9E" w14:textId="77777777" w:rsidR="0045789A" w:rsidRPr="0045789A" w:rsidRDefault="004F49F7" w:rsidP="0045789A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>Expertise in React Component for UX-Library consisted of Button, Checkbox, Input, Icons, Toggle Button, Dropdown, Multi-Level Dropdown and many more.</w:t>
      </w:r>
    </w:p>
    <w:p w14:paraId="31FAA56E" w14:textId="397B6BD4" w:rsidR="0045789A" w:rsidRPr="0045789A" w:rsidRDefault="0045789A" w:rsidP="0045789A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5789A">
        <w:rPr>
          <w:rFonts w:ascii="Times New Roman" w:hAnsi="Times New Roman" w:cs="Times New Roman"/>
        </w:rPr>
        <w:t>Strong front-end UI development skills using scripting languages HTML/HTML, DHTML, CSS/CSS, JSP, JavaScript, React 16.8.6,</w:t>
      </w:r>
      <w:r>
        <w:rPr>
          <w:rFonts w:ascii="Times New Roman" w:hAnsi="Times New Roman" w:cs="Times New Roman"/>
        </w:rPr>
        <w:t xml:space="preserve"> and </w:t>
      </w:r>
      <w:r w:rsidRPr="0045789A">
        <w:rPr>
          <w:rFonts w:ascii="Times New Roman" w:hAnsi="Times New Roman" w:cs="Times New Roman"/>
        </w:rPr>
        <w:t>XML.</w:t>
      </w:r>
    </w:p>
    <w:p w14:paraId="0D3101A3" w14:textId="77777777" w:rsidR="00087BC7" w:rsidRPr="00087BC7" w:rsidRDefault="004F49F7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 xml:space="preserve">Experience in implementing Component life cycle architecture, store actions, using socket.io in React-Redux app to handle real time data, installing React Router, </w:t>
      </w:r>
      <w:proofErr w:type="spellStart"/>
      <w:r w:rsidRPr="004F49F7">
        <w:rPr>
          <w:rFonts w:ascii="Times New Roman" w:hAnsi="Times New Roman" w:cs="Times New Roman"/>
        </w:rPr>
        <w:t>Thunk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F49F7">
        <w:rPr>
          <w:rFonts w:ascii="Times New Roman" w:hAnsi="Times New Roman" w:cs="Times New Roman"/>
        </w:rPr>
        <w:t>Redux for API calls in React JS.</w:t>
      </w:r>
    </w:p>
    <w:p w14:paraId="21935455" w14:textId="1310F919" w:rsidR="00087BC7" w:rsidRPr="00087BC7" w:rsidRDefault="00087BC7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087BC7">
        <w:rPr>
          <w:rFonts w:ascii="Times New Roman" w:hAnsi="Times New Roman" w:cs="Times New Roman"/>
        </w:rPr>
        <w:t>Experience with middleware's using Redux-</w:t>
      </w:r>
      <w:proofErr w:type="spellStart"/>
      <w:r w:rsidRPr="00087BC7">
        <w:rPr>
          <w:rFonts w:ascii="Times New Roman" w:hAnsi="Times New Roman" w:cs="Times New Roman"/>
        </w:rPr>
        <w:t>Thunk</w:t>
      </w:r>
      <w:proofErr w:type="spellEnd"/>
      <w:r w:rsidRPr="00087BC7">
        <w:rPr>
          <w:rFonts w:ascii="Times New Roman" w:hAnsi="Times New Roman" w:cs="Times New Roman"/>
        </w:rPr>
        <w:t>, Redux-Saga, Redux-Logger, and Universal React Redux.</w:t>
      </w:r>
    </w:p>
    <w:p w14:paraId="29139293" w14:textId="77777777" w:rsidR="004F49F7" w:rsidRPr="004F49F7" w:rsidRDefault="004F49F7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 xml:space="preserve">Good experience on customizing CSS frameworks like Bootstrap using CSS pre- processors LESS or SASS and Compass.               </w:t>
      </w:r>
    </w:p>
    <w:p w14:paraId="6EEAD13D" w14:textId="77777777" w:rsidR="004F49F7" w:rsidRPr="004F49F7" w:rsidRDefault="004F49F7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 xml:space="preserve">Good understanding of ECMA Script 6 features and used Babel, Webpack for </w:t>
      </w:r>
      <w:proofErr w:type="spellStart"/>
      <w:r w:rsidRPr="004F49F7">
        <w:rPr>
          <w:rFonts w:ascii="Times New Roman" w:hAnsi="Times New Roman" w:cs="Times New Roman"/>
        </w:rPr>
        <w:t>transpilation</w:t>
      </w:r>
      <w:proofErr w:type="spellEnd"/>
      <w:r w:rsidRPr="004F49F7">
        <w:rPr>
          <w:rFonts w:ascii="Times New Roman" w:hAnsi="Times New Roman" w:cs="Times New Roman"/>
        </w:rPr>
        <w:t>.</w:t>
      </w:r>
    </w:p>
    <w:p w14:paraId="6544192B" w14:textId="77777777" w:rsidR="004F49F7" w:rsidRPr="004F49F7" w:rsidRDefault="004F49F7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>Proficient in developing Web Services, related technologies &amp; frameworks like WSDL, SOAP, REST, AXIS and Jersey, SOAP UI.</w:t>
      </w:r>
    </w:p>
    <w:p w14:paraId="40005C52" w14:textId="77777777" w:rsidR="004F49F7" w:rsidRPr="004F49F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Used Node.JS, React.JS, and Backbone.JS MVC framework for developing the Single Page Application (SPA). </w:t>
      </w:r>
    </w:p>
    <w:p w14:paraId="6B46A877" w14:textId="77777777" w:rsidR="00250844" w:rsidRPr="00250844" w:rsidRDefault="007101CA" w:rsidP="00250844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Proficient in developing web page quickly and effectively using HTML 5, CSS3, JavaScript and JQUERY and experience in making web page cross browser compatible.</w:t>
      </w:r>
    </w:p>
    <w:p w14:paraId="703B3C3C" w14:textId="0D78443E" w:rsidR="00250844" w:rsidRPr="00250844" w:rsidRDefault="00250844" w:rsidP="00250844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250844">
        <w:rPr>
          <w:rFonts w:ascii="Times New Roman" w:hAnsi="Times New Roman" w:cs="Times New Roman"/>
        </w:rPr>
        <w:t>Hands on Knowledge on Azure Cloud Services for creating Web - Applications and Knowledge on Azure CLI.</w:t>
      </w:r>
    </w:p>
    <w:p w14:paraId="18DF60D4" w14:textId="77777777" w:rsidR="004F49F7" w:rsidRPr="004F49F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Experience in Graphic and User Experience Design and Transforming Web/Graphic Designers static prototypes into hand-coded HTML, specifically emphasizing accuracy and efficiency &amp; adhering to W3Cestablished web standards with respect to maintaining cross-browser/cross-platform compatibility and delivering final page templates, including optimized images.</w:t>
      </w:r>
    </w:p>
    <w:p w14:paraId="6B7A5DD3" w14:textId="77777777" w:rsidR="004F49F7" w:rsidRPr="004F49F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Familiar with build system, task runners (Gulp and Grunt), module bundler (Webpack and Gradle).</w:t>
      </w:r>
    </w:p>
    <w:p w14:paraId="781F8EC5" w14:textId="77777777" w:rsidR="004F49F7" w:rsidRPr="004F49F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Involved in designing the user experience interface UI/UX strategy, UI requirements, converting findings into UI designs.</w:t>
      </w:r>
    </w:p>
    <w:p w14:paraId="4FE4E809" w14:textId="77777777" w:rsidR="00250844" w:rsidRPr="00250844" w:rsidRDefault="007101CA" w:rsidP="00250844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Integration of AEM with Adobe Marketing cloud and other third-party services. </w:t>
      </w:r>
    </w:p>
    <w:p w14:paraId="4BDBBCAA" w14:textId="607108F1" w:rsidR="00250844" w:rsidRPr="00250844" w:rsidRDefault="00250844" w:rsidP="00250844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K</w:t>
      </w:r>
      <w:r w:rsidRPr="00250844">
        <w:rPr>
          <w:rFonts w:ascii="Times New Roman" w:hAnsi="Times New Roman" w:cs="Times New Roman"/>
        </w:rPr>
        <w:t>nowledge of utilizing cloud technologies including Amazon Web Services (AWS), Microsoft Azure.</w:t>
      </w:r>
    </w:p>
    <w:p w14:paraId="136AEB49" w14:textId="77777777" w:rsidR="004F49F7" w:rsidRPr="004F49F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Experience in CSS pixel-level layout, Consistency with browsers, Version and Platform Independence.</w:t>
      </w:r>
    </w:p>
    <w:p w14:paraId="7D11DA57" w14:textId="77777777" w:rsidR="004F49F7" w:rsidRPr="004F49F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Specialized in developing Web 2.0 Apps using core jQuery along with AJAX/JavaScript.</w:t>
      </w:r>
    </w:p>
    <w:p w14:paraId="41ACBD57" w14:textId="77777777" w:rsidR="004F49F7" w:rsidRPr="004F49F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Ability to write clear, well-documented, well-commented and efficient code for web development.</w:t>
      </w:r>
    </w:p>
    <w:p w14:paraId="49019DA8" w14:textId="77777777" w:rsidR="00087BC7" w:rsidRPr="00087BC7" w:rsidRDefault="007101CA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4F49F7">
        <w:rPr>
          <w:rFonts w:ascii="Times New Roman" w:eastAsia="Times New Roman" w:hAnsi="Times New Roman" w:cs="Times New Roman"/>
          <w:bCs/>
          <w:color w:val="auto"/>
        </w:rPr>
        <w:t>Experience with User Acceptance Testing (UAT) and Accessibility Testing.</w:t>
      </w:r>
    </w:p>
    <w:p w14:paraId="6D2C6F00" w14:textId="1BDA441F" w:rsidR="00087BC7" w:rsidRPr="00087BC7" w:rsidRDefault="00087BC7" w:rsidP="00503DA7">
      <w:pPr>
        <w:pStyle w:val="ListParagraph"/>
        <w:numPr>
          <w:ilvl w:val="0"/>
          <w:numId w:val="2"/>
        </w:numPr>
        <w:spacing w:before="100" w:beforeAutospacing="1" w:after="160" w:line="240" w:lineRule="auto"/>
        <w:ind w:left="648"/>
        <w:rPr>
          <w:rFonts w:ascii="Times New Roman" w:eastAsia="Arial Unicode MS" w:hAnsi="Times New Roman" w:cs="Times New Roman"/>
          <w:sz w:val="24"/>
          <w:szCs w:val="24"/>
        </w:rPr>
      </w:pPr>
      <w:r w:rsidRPr="00087BC7">
        <w:rPr>
          <w:rFonts w:ascii="Times New Roman" w:hAnsi="Times New Roman" w:cs="Times New Roman"/>
        </w:rPr>
        <w:t xml:space="preserve">Proficient in using Unit.js testing framework along with Jasmine, Karma, Protractor, </w:t>
      </w:r>
      <w:r>
        <w:rPr>
          <w:rFonts w:ascii="Times New Roman" w:hAnsi="Times New Roman" w:cs="Times New Roman"/>
        </w:rPr>
        <w:t xml:space="preserve">Jest, Enzyme, </w:t>
      </w:r>
      <w:proofErr w:type="gramStart"/>
      <w:r>
        <w:rPr>
          <w:rFonts w:ascii="Times New Roman" w:hAnsi="Times New Roman" w:cs="Times New Roman"/>
        </w:rPr>
        <w:t>Cypress</w:t>
      </w:r>
      <w:proofErr w:type="gramEnd"/>
      <w:r>
        <w:rPr>
          <w:rFonts w:ascii="Times New Roman" w:hAnsi="Times New Roman" w:cs="Times New Roman"/>
        </w:rPr>
        <w:t xml:space="preserve"> and </w:t>
      </w:r>
      <w:r w:rsidRPr="00087BC7">
        <w:rPr>
          <w:rFonts w:ascii="Times New Roman" w:hAnsi="Times New Roman" w:cs="Times New Roman"/>
        </w:rPr>
        <w:t>Mocha test runners.</w:t>
      </w:r>
    </w:p>
    <w:p w14:paraId="51B5DEB2" w14:textId="4E6F334F" w:rsidR="00936FFC" w:rsidRPr="00D24087" w:rsidRDefault="00231872" w:rsidP="004F49F7">
      <w:pPr>
        <w:tabs>
          <w:tab w:val="left" w:pos="2655"/>
          <w:tab w:val="left" w:pos="4155"/>
        </w:tabs>
        <w:rPr>
          <w:rFonts w:ascii="Times New Roman" w:eastAsia="Times New Roman" w:hAnsi="Times New Roman" w:cs="Times New Roman"/>
          <w:bCs/>
          <w:color w:val="auto"/>
        </w:rPr>
      </w:pPr>
      <w:r>
        <w:rPr>
          <w:rFonts w:ascii="Times New Roman" w:eastAsia="Times New Roman" w:hAnsi="Times New Roman" w:cs="Times New Roman"/>
          <w:bCs/>
          <w:color w:val="auto"/>
        </w:rPr>
        <w:tab/>
      </w:r>
      <w:r w:rsidR="005A4D50">
        <w:rPr>
          <w:rFonts w:ascii="Times New Roman" w:eastAsia="Times New Roman" w:hAnsi="Times New Roman" w:cs="Times New Roman"/>
          <w:bCs/>
          <w:color w:val="auto"/>
        </w:rPr>
        <w:tab/>
      </w:r>
    </w:p>
    <w:p w14:paraId="492D332C" w14:textId="77777777" w:rsidR="00936FFC" w:rsidRPr="00D24087" w:rsidRDefault="00936FFC" w:rsidP="00936F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142" w:right="-165"/>
        <w:rPr>
          <w:rFonts w:ascii="Times New Roman" w:hAnsi="Times New Roman" w:cs="Times New Roman"/>
          <w:b/>
          <w:color w:val="auto"/>
        </w:rPr>
      </w:pPr>
      <w:r w:rsidRPr="00D24087">
        <w:rPr>
          <w:rFonts w:ascii="Times New Roman" w:hAnsi="Times New Roman" w:cs="Times New Roman"/>
          <w:b/>
          <w:color w:val="auto"/>
        </w:rPr>
        <w:t>EDUCATION:</w:t>
      </w:r>
    </w:p>
    <w:p w14:paraId="6255785A" w14:textId="0F7AED72" w:rsidR="00967EA0" w:rsidRDefault="00967EA0" w:rsidP="008441B0">
      <w:pPr>
        <w:ind w:right="-360"/>
        <w:jc w:val="both"/>
        <w:rPr>
          <w:rFonts w:cs="Calibri"/>
          <w:bCs/>
        </w:rPr>
      </w:pPr>
      <w:r>
        <w:rPr>
          <w:rFonts w:cs="Calibri"/>
          <w:bCs/>
        </w:rPr>
        <w:t>Master’s in computer science</w:t>
      </w:r>
      <w:r w:rsidR="008D1EFE">
        <w:rPr>
          <w:rFonts w:cs="Calibri"/>
          <w:bCs/>
        </w:rPr>
        <w:t xml:space="preserve"> from </w:t>
      </w:r>
      <w:r w:rsidR="00317918">
        <w:rPr>
          <w:rFonts w:cs="Calibri"/>
          <w:bCs/>
        </w:rPr>
        <w:t>University</w:t>
      </w:r>
      <w:r w:rsidR="008D1EFE">
        <w:rPr>
          <w:rFonts w:cs="Calibri"/>
          <w:bCs/>
        </w:rPr>
        <w:t xml:space="preserve"> of </w:t>
      </w:r>
      <w:r>
        <w:rPr>
          <w:rFonts w:cs="Calibri"/>
          <w:bCs/>
        </w:rPr>
        <w:t>Central</w:t>
      </w:r>
      <w:r w:rsidR="008D1EFE">
        <w:rPr>
          <w:rFonts w:cs="Calibri"/>
          <w:bCs/>
        </w:rPr>
        <w:t xml:space="preserve"> Mi</w:t>
      </w:r>
      <w:r>
        <w:rPr>
          <w:rFonts w:cs="Calibri"/>
          <w:bCs/>
        </w:rPr>
        <w:t>ssouri</w:t>
      </w:r>
      <w:r w:rsidR="00043E6E">
        <w:rPr>
          <w:rFonts w:cs="Calibri"/>
          <w:bCs/>
        </w:rPr>
        <w:t>.</w:t>
      </w:r>
    </w:p>
    <w:p w14:paraId="49D36EC4" w14:textId="77777777" w:rsidR="00A6718D" w:rsidRDefault="00A6718D" w:rsidP="008441B0">
      <w:pPr>
        <w:ind w:right="-360"/>
        <w:jc w:val="both"/>
        <w:rPr>
          <w:rFonts w:cs="Calibri"/>
          <w:bCs/>
        </w:rPr>
      </w:pPr>
    </w:p>
    <w:p w14:paraId="0503FF9B" w14:textId="27F838F7" w:rsidR="00A6718D" w:rsidRPr="00D24087" w:rsidRDefault="00A6718D" w:rsidP="00A671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jc w:val="both"/>
        <w:rPr>
          <w:rFonts w:ascii="Times New Roman" w:eastAsia="Times New Roman" w:hAnsi="Times New Roman" w:cs="Times New Roman"/>
          <w:b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>Client:</w:t>
      </w:r>
      <w:r>
        <w:rPr>
          <w:rFonts w:ascii="Times New Roman" w:eastAsia="Times New Roman" w:hAnsi="Times New Roman" w:cs="Times New Roman"/>
          <w:b/>
          <w:bCs/>
          <w:color w:val="auto"/>
        </w:rPr>
        <w:t xml:space="preserve"> TCS/General Motors, Detroit MI                                                                                              </w:t>
      </w:r>
      <w:r w:rsidR="00932142">
        <w:rPr>
          <w:rFonts w:ascii="Times New Roman" w:hAnsi="Times New Roman" w:cs="Times New Roman"/>
          <w:b/>
          <w:color w:val="auto"/>
        </w:rPr>
        <w:t>Feb</w:t>
      </w:r>
      <w:r>
        <w:rPr>
          <w:rFonts w:ascii="Times New Roman" w:hAnsi="Times New Roman" w:cs="Times New Roman"/>
          <w:b/>
          <w:color w:val="auto"/>
        </w:rPr>
        <w:t xml:space="preserve"> 2023 – Present</w:t>
      </w:r>
    </w:p>
    <w:p w14:paraId="05718FD0" w14:textId="77777777" w:rsidR="00A6718D" w:rsidRPr="00A229D2" w:rsidRDefault="00A6718D" w:rsidP="00A671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 xml:space="preserve">Role: </w:t>
      </w:r>
      <w:r>
        <w:rPr>
          <w:rFonts w:ascii="Times New Roman" w:hAnsi="Times New Roman" w:cs="Times New Roman"/>
          <w:b/>
          <w:color w:val="auto"/>
        </w:rPr>
        <w:t xml:space="preserve">React JS </w:t>
      </w:r>
      <w:r w:rsidRPr="00D24087">
        <w:rPr>
          <w:rFonts w:ascii="Times New Roman" w:hAnsi="Times New Roman" w:cs="Times New Roman"/>
          <w:b/>
          <w:color w:val="auto"/>
        </w:rPr>
        <w:t>Developer.</w:t>
      </w:r>
    </w:p>
    <w:p w14:paraId="70A6E25F" w14:textId="77777777" w:rsidR="00A6718D" w:rsidRPr="00D24087" w:rsidRDefault="00A6718D" w:rsidP="00A6718D">
      <w:pPr>
        <w:ind w:left="142"/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lastRenderedPageBreak/>
        <w:t>Responsibilities:</w:t>
      </w:r>
    </w:p>
    <w:p w14:paraId="698FB0AD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 xml:space="preserve">Worked in developing web pages using HTML/HTML5, XML, DHTML CSS/CSS3, SASS, JavaScript, React JS, Redux, </w:t>
      </w:r>
      <w:proofErr w:type="spellStart"/>
      <w:r w:rsidRPr="00A6718D">
        <w:rPr>
          <w:rFonts w:ascii="Times New Roman" w:eastAsia="Arial Unicode MS" w:hAnsi="Times New Roman" w:cs="Times New Roman"/>
        </w:rPr>
        <w:t>JQuery</w:t>
      </w:r>
      <w:proofErr w:type="spellEnd"/>
      <w:r w:rsidRPr="00A6718D">
        <w:rPr>
          <w:rFonts w:ascii="Times New Roman" w:eastAsia="Arial Unicode MS" w:hAnsi="Times New Roman" w:cs="Times New Roman"/>
        </w:rPr>
        <w:t xml:space="preserve">, JSON, Node.js, </w:t>
      </w:r>
      <w:proofErr w:type="spellStart"/>
      <w:r w:rsidRPr="00A6718D">
        <w:rPr>
          <w:rFonts w:ascii="Times New Roman" w:eastAsia="Arial Unicode MS" w:hAnsi="Times New Roman" w:cs="Times New Roman"/>
        </w:rPr>
        <w:t>GraphQL</w:t>
      </w:r>
      <w:proofErr w:type="spellEnd"/>
      <w:r w:rsidRPr="00A6718D">
        <w:rPr>
          <w:rFonts w:ascii="Times New Roman" w:eastAsia="Arial Unicode MS" w:hAnsi="Times New Roman" w:cs="Times New Roman"/>
        </w:rPr>
        <w:t xml:space="preserve"> and Ajax.  </w:t>
      </w:r>
    </w:p>
    <w:p w14:paraId="4879D076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 xml:space="preserve">Skilled in leading frameworks as React.js to build high-quality, </w:t>
      </w:r>
      <w:proofErr w:type="gramStart"/>
      <w:r w:rsidRPr="00A6718D">
        <w:rPr>
          <w:rFonts w:ascii="Times New Roman" w:eastAsia="Arial Unicode MS" w:hAnsi="Times New Roman" w:cs="Times New Roman"/>
        </w:rPr>
        <w:t>scalable</w:t>
      </w:r>
      <w:proofErr w:type="gramEnd"/>
      <w:r w:rsidRPr="00A6718D">
        <w:rPr>
          <w:rFonts w:ascii="Times New Roman" w:eastAsia="Arial Unicode MS" w:hAnsi="Times New Roman" w:cs="Times New Roman"/>
        </w:rPr>
        <w:t xml:space="preserve"> and reusable components and Front-end </w:t>
      </w:r>
      <w:proofErr w:type="gramStart"/>
      <w:r w:rsidRPr="00A6718D">
        <w:rPr>
          <w:rFonts w:ascii="Times New Roman" w:eastAsia="Arial Unicode MS" w:hAnsi="Times New Roman" w:cs="Times New Roman"/>
        </w:rPr>
        <w:t>solution</w:t>
      </w:r>
      <w:proofErr w:type="gramEnd"/>
      <w:r w:rsidRPr="00A6718D">
        <w:rPr>
          <w:rFonts w:ascii="Times New Roman" w:eastAsia="Arial Unicode MS" w:hAnsi="Times New Roman" w:cs="Times New Roman"/>
        </w:rPr>
        <w:t>.  </w:t>
      </w:r>
    </w:p>
    <w:p w14:paraId="043F2320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Developed user interface by using the React JS, Redux for SPA development. </w:t>
      </w:r>
    </w:p>
    <w:p w14:paraId="05333774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Designed the Front-end applications, And Mobile Application As well for user interactive (UI) web pages using web technologies like HTML5, CSS3, Es6 JavaScript, React JS and React-Native.</w:t>
      </w:r>
    </w:p>
    <w:p w14:paraId="7460C490" w14:textId="7B1FFE96" w:rsidR="00A6718D" w:rsidRPr="00A6718D" w:rsidRDefault="00A6718D" w:rsidP="00A6718D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A6718D">
        <w:rPr>
          <w:rFonts w:ascii="Times New Roman" w:hAnsi="Times New Roman" w:cs="Times New Roman"/>
        </w:rPr>
        <w:t>Developed the web application with the newest React features centralized with Hooks.</w:t>
      </w:r>
    </w:p>
    <w:p w14:paraId="18E312CB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Worked on adaptive design approach. Implemented unique design for MOBILE and DESKTOP.</w:t>
      </w:r>
    </w:p>
    <w:p w14:paraId="5A54AB52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Setup production dependencies for application are Redux, Webpack, Babel, Node.js, SAAS framework.  </w:t>
      </w:r>
    </w:p>
    <w:p w14:paraId="7D3D3DC1" w14:textId="63D1142E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Experience working on Redux Unidirectional dataflow achieving the predictable application behavior.  </w:t>
      </w:r>
    </w:p>
    <w:p w14:paraId="31771491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 xml:space="preserve">Evaluated and extensively tested React, Redux and </w:t>
      </w:r>
      <w:proofErr w:type="spellStart"/>
      <w:r w:rsidRPr="00A6718D">
        <w:rPr>
          <w:rFonts w:ascii="Times New Roman" w:eastAsia="Arial Unicode MS" w:hAnsi="Times New Roman" w:cs="Times New Roman"/>
        </w:rPr>
        <w:t>GraphQL</w:t>
      </w:r>
      <w:proofErr w:type="spellEnd"/>
      <w:r w:rsidRPr="00A6718D">
        <w:rPr>
          <w:rFonts w:ascii="Times New Roman" w:eastAsia="Arial Unicode MS" w:hAnsi="Times New Roman" w:cs="Times New Roman"/>
        </w:rPr>
        <w:t>.</w:t>
      </w:r>
    </w:p>
    <w:p w14:paraId="405CD777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Used ES6 and JSX with react for component development.  </w:t>
      </w:r>
    </w:p>
    <w:p w14:paraId="44C2D370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Worked with React JS components, Redux Forms, Events, Animations and Router.  </w:t>
      </w:r>
    </w:p>
    <w:p w14:paraId="0136360D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Used JSON to send request to the server to check the functionality of the websites.  </w:t>
      </w:r>
    </w:p>
    <w:p w14:paraId="17C43358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Maintained STATES in the store and dispatched the ACTIONS using Redux.  </w:t>
      </w:r>
    </w:p>
    <w:p w14:paraId="5CF2674C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Written the test cases for the React components using Unit testing.  </w:t>
      </w:r>
    </w:p>
    <w:p w14:paraId="5A71BA05" w14:textId="77777777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Extensively used debugging tools such as Firebug and IE Dev tools to investigate the issues and fix the bugs.  </w:t>
      </w:r>
    </w:p>
    <w:p w14:paraId="57FA2729" w14:textId="2D90F24C" w:rsidR="00A6718D" w:rsidRPr="00A6718D" w:rsidRDefault="00A6718D" w:rsidP="00A6718D">
      <w:pPr>
        <w:pStyle w:val="ListParagraph"/>
        <w:numPr>
          <w:ilvl w:val="0"/>
          <w:numId w:val="3"/>
        </w:numPr>
        <w:spacing w:after="200" w:line="240" w:lineRule="auto"/>
        <w:rPr>
          <w:rFonts w:ascii="Times New Roman" w:eastAsia="Arial Unicode MS" w:hAnsi="Times New Roman" w:cs="Times New Roman"/>
        </w:rPr>
      </w:pPr>
      <w:r w:rsidRPr="00A6718D">
        <w:rPr>
          <w:rFonts w:ascii="Times New Roman" w:eastAsia="Arial Unicode MS" w:hAnsi="Times New Roman" w:cs="Times New Roman"/>
        </w:rPr>
        <w:t>Used GIT and Update Daily task into the Agile Methodology.   </w:t>
      </w:r>
    </w:p>
    <w:p w14:paraId="03FBAFB0" w14:textId="647DF7FC" w:rsidR="00A6718D" w:rsidRPr="00A6718D" w:rsidRDefault="00A6718D" w:rsidP="00A6718D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auto"/>
        </w:rPr>
      </w:pPr>
      <w:r w:rsidRPr="00A6718D">
        <w:rPr>
          <w:rFonts w:ascii="Times New Roman" w:eastAsia="Arial Unicode MS" w:hAnsi="Times New Roman" w:cs="Times New Roman"/>
        </w:rPr>
        <w:t xml:space="preserve">Environment: React, Redux, JavaScript, Express </w:t>
      </w:r>
      <w:proofErr w:type="spellStart"/>
      <w:r w:rsidRPr="00A6718D">
        <w:rPr>
          <w:rFonts w:ascii="Times New Roman" w:eastAsia="Arial Unicode MS" w:hAnsi="Times New Roman" w:cs="Times New Roman"/>
        </w:rPr>
        <w:t>Js</w:t>
      </w:r>
      <w:proofErr w:type="spellEnd"/>
      <w:r w:rsidRPr="00A6718D">
        <w:rPr>
          <w:rFonts w:ascii="Times New Roman" w:eastAsia="Arial Unicode MS" w:hAnsi="Times New Roman" w:cs="Times New Roman"/>
        </w:rPr>
        <w:t xml:space="preserve">, </w:t>
      </w:r>
      <w:proofErr w:type="spellStart"/>
      <w:r w:rsidRPr="00A6718D">
        <w:rPr>
          <w:rFonts w:ascii="Times New Roman" w:eastAsia="Arial Unicode MS" w:hAnsi="Times New Roman" w:cs="Times New Roman"/>
        </w:rPr>
        <w:t>GraphQL</w:t>
      </w:r>
      <w:proofErr w:type="spellEnd"/>
      <w:r w:rsidRPr="00A6718D">
        <w:rPr>
          <w:rFonts w:ascii="Times New Roman" w:eastAsia="Arial Unicode MS" w:hAnsi="Times New Roman" w:cs="Times New Roman"/>
        </w:rPr>
        <w:t>, Unit testing, Webpack, GitHub, and Agile Methodology</w:t>
      </w:r>
      <w:r w:rsidRPr="00A6718D">
        <w:rPr>
          <w:rFonts w:ascii="Times New Roman" w:hAnsi="Times New Roman" w:cs="Times New Roman"/>
          <w:color w:val="auto"/>
        </w:rPr>
        <w:t>.</w:t>
      </w:r>
    </w:p>
    <w:p w14:paraId="5E3DD43D" w14:textId="77777777" w:rsidR="00A6718D" w:rsidRDefault="00A6718D" w:rsidP="008441B0">
      <w:pPr>
        <w:ind w:right="-360"/>
        <w:jc w:val="both"/>
        <w:rPr>
          <w:rFonts w:cs="Calibri"/>
          <w:bCs/>
        </w:rPr>
      </w:pPr>
    </w:p>
    <w:p w14:paraId="294357A8" w14:textId="77777777" w:rsidR="00B61D33" w:rsidRPr="00967EA0" w:rsidRDefault="00B61D33" w:rsidP="008441B0">
      <w:pPr>
        <w:ind w:right="-360"/>
        <w:jc w:val="both"/>
        <w:rPr>
          <w:rFonts w:cs="Calibri"/>
          <w:bCs/>
        </w:rPr>
      </w:pPr>
    </w:p>
    <w:p w14:paraId="41A86ADB" w14:textId="5F135DC4" w:rsidR="003B6038" w:rsidRPr="00D24087" w:rsidRDefault="003B6038" w:rsidP="003B60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jc w:val="both"/>
        <w:rPr>
          <w:rFonts w:ascii="Times New Roman" w:eastAsia="Times New Roman" w:hAnsi="Times New Roman" w:cs="Times New Roman"/>
          <w:b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>Client:</w:t>
      </w:r>
      <w:r w:rsidR="004F49F7">
        <w:rPr>
          <w:rFonts w:ascii="Times New Roman" w:eastAsia="Times New Roman" w:hAnsi="Times New Roman" w:cs="Times New Roman"/>
          <w:b/>
          <w:bCs/>
          <w:color w:val="auto"/>
        </w:rPr>
        <w:t xml:space="preserve"> </w:t>
      </w:r>
      <w:r w:rsidR="00967EA0">
        <w:rPr>
          <w:rFonts w:ascii="Times New Roman" w:eastAsia="Times New Roman" w:hAnsi="Times New Roman" w:cs="Times New Roman"/>
          <w:b/>
          <w:bCs/>
          <w:color w:val="auto"/>
        </w:rPr>
        <w:t>Microsoft</w:t>
      </w:r>
      <w:r w:rsidR="004F49F7">
        <w:rPr>
          <w:rFonts w:ascii="Times New Roman" w:eastAsia="Times New Roman" w:hAnsi="Times New Roman" w:cs="Times New Roman"/>
          <w:b/>
          <w:bCs/>
          <w:color w:val="auto"/>
        </w:rPr>
        <w:t xml:space="preserve">, </w:t>
      </w:r>
      <w:r w:rsidR="008D1EFE">
        <w:rPr>
          <w:rFonts w:ascii="Times New Roman" w:eastAsia="Times New Roman" w:hAnsi="Times New Roman" w:cs="Times New Roman"/>
          <w:b/>
          <w:bCs/>
          <w:color w:val="auto"/>
        </w:rPr>
        <w:t>Redmond</w:t>
      </w:r>
      <w:r w:rsidR="004F49F7">
        <w:rPr>
          <w:rFonts w:ascii="Times New Roman" w:eastAsia="Times New Roman" w:hAnsi="Times New Roman" w:cs="Times New Roman"/>
          <w:b/>
          <w:bCs/>
          <w:color w:val="auto"/>
        </w:rPr>
        <w:t xml:space="preserve"> </w:t>
      </w:r>
      <w:r w:rsidR="008D1EFE">
        <w:rPr>
          <w:rFonts w:ascii="Times New Roman" w:eastAsia="Times New Roman" w:hAnsi="Times New Roman" w:cs="Times New Roman"/>
          <w:b/>
          <w:bCs/>
          <w:color w:val="auto"/>
        </w:rPr>
        <w:t>WA</w:t>
      </w:r>
      <w:r w:rsidR="007101CA">
        <w:rPr>
          <w:rFonts w:ascii="Times New Roman" w:eastAsia="Times New Roman" w:hAnsi="Times New Roman" w:cs="Times New Roman"/>
          <w:b/>
          <w:bCs/>
          <w:color w:val="auto"/>
        </w:rPr>
        <w:t xml:space="preserve">                                                                                                       </w:t>
      </w:r>
      <w:r w:rsidR="008D1EFE">
        <w:rPr>
          <w:rFonts w:ascii="Times New Roman" w:hAnsi="Times New Roman" w:cs="Times New Roman"/>
          <w:b/>
          <w:color w:val="auto"/>
        </w:rPr>
        <w:t>Sep</w:t>
      </w:r>
      <w:r w:rsidR="007101CA">
        <w:rPr>
          <w:rFonts w:ascii="Times New Roman" w:hAnsi="Times New Roman" w:cs="Times New Roman"/>
          <w:b/>
          <w:color w:val="auto"/>
        </w:rPr>
        <w:t xml:space="preserve"> </w:t>
      </w:r>
      <w:r>
        <w:rPr>
          <w:rFonts w:ascii="Times New Roman" w:hAnsi="Times New Roman" w:cs="Times New Roman"/>
          <w:b/>
          <w:color w:val="auto"/>
        </w:rPr>
        <w:t>20</w:t>
      </w:r>
      <w:r w:rsidR="00FD5404">
        <w:rPr>
          <w:rFonts w:ascii="Times New Roman" w:hAnsi="Times New Roman" w:cs="Times New Roman"/>
          <w:b/>
          <w:color w:val="auto"/>
        </w:rPr>
        <w:t>2</w:t>
      </w:r>
      <w:r w:rsidR="008D1EFE">
        <w:rPr>
          <w:rFonts w:ascii="Times New Roman" w:hAnsi="Times New Roman" w:cs="Times New Roman"/>
          <w:b/>
          <w:color w:val="auto"/>
        </w:rPr>
        <w:t>1</w:t>
      </w:r>
      <w:r>
        <w:rPr>
          <w:rFonts w:ascii="Times New Roman" w:hAnsi="Times New Roman" w:cs="Times New Roman"/>
          <w:b/>
          <w:color w:val="auto"/>
        </w:rPr>
        <w:t xml:space="preserve"> – </w:t>
      </w:r>
      <w:r w:rsidR="00A6718D">
        <w:rPr>
          <w:rFonts w:ascii="Times New Roman" w:hAnsi="Times New Roman" w:cs="Times New Roman"/>
          <w:b/>
          <w:color w:val="auto"/>
        </w:rPr>
        <w:t>Dec 2022</w:t>
      </w:r>
    </w:p>
    <w:p w14:paraId="3AA0FE97" w14:textId="737E74A4" w:rsidR="003B6038" w:rsidRPr="00A229D2" w:rsidRDefault="003B6038" w:rsidP="00A22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 xml:space="preserve">Role: </w:t>
      </w:r>
      <w:r>
        <w:rPr>
          <w:rFonts w:ascii="Times New Roman" w:hAnsi="Times New Roman" w:cs="Times New Roman"/>
          <w:b/>
          <w:color w:val="auto"/>
        </w:rPr>
        <w:t>React JS</w:t>
      </w:r>
      <w:r w:rsidR="007101CA">
        <w:rPr>
          <w:rFonts w:ascii="Times New Roman" w:hAnsi="Times New Roman" w:cs="Times New Roman"/>
          <w:b/>
          <w:color w:val="auto"/>
        </w:rPr>
        <w:t xml:space="preserve"> </w:t>
      </w:r>
      <w:r w:rsidRPr="00D24087">
        <w:rPr>
          <w:rFonts w:ascii="Times New Roman" w:hAnsi="Times New Roman" w:cs="Times New Roman"/>
          <w:b/>
          <w:color w:val="auto"/>
        </w:rPr>
        <w:t>Developer.</w:t>
      </w:r>
    </w:p>
    <w:p w14:paraId="4D53C14B" w14:textId="77777777" w:rsidR="003B6038" w:rsidRPr="00D24087" w:rsidRDefault="003B6038" w:rsidP="003B6038">
      <w:pPr>
        <w:ind w:left="142"/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>Responsibilities:</w:t>
      </w:r>
    </w:p>
    <w:p w14:paraId="2A02663B" w14:textId="7C06D0F2" w:rsidR="007101CA" w:rsidRDefault="007101CA" w:rsidP="00503DA7">
      <w:pPr>
        <w:numPr>
          <w:ilvl w:val="0"/>
          <w:numId w:val="3"/>
        </w:numPr>
        <w:tabs>
          <w:tab w:val="left" w:pos="4650"/>
        </w:tabs>
        <w:spacing w:line="240" w:lineRule="auto"/>
        <w:contextualSpacing/>
        <w:rPr>
          <w:rFonts w:ascii="Times New Roman" w:hAnsi="Times New Roman" w:cs="Times New Roman"/>
        </w:rPr>
      </w:pPr>
      <w:r w:rsidRPr="007101CA">
        <w:rPr>
          <w:rFonts w:ascii="Times New Roman" w:hAnsi="Times New Roman" w:cs="Times New Roman"/>
        </w:rPr>
        <w:t>Developed the Front-End and User Interface of applications using </w:t>
      </w:r>
      <w:proofErr w:type="spellStart"/>
      <w:r w:rsidRPr="007101CA">
        <w:rPr>
          <w:rFonts w:ascii="Times New Roman" w:hAnsi="Times New Roman" w:cs="Times New Roman"/>
          <w:bCs/>
        </w:rPr>
        <w:t>Javascript</w:t>
      </w:r>
      <w:proofErr w:type="spellEnd"/>
      <w:r w:rsidRPr="007101CA">
        <w:rPr>
          <w:rFonts w:ascii="Times New Roman" w:hAnsi="Times New Roman" w:cs="Times New Roman"/>
        </w:rPr>
        <w:t>, </w:t>
      </w:r>
      <w:r w:rsidRPr="007101CA">
        <w:rPr>
          <w:rFonts w:ascii="Times New Roman" w:hAnsi="Times New Roman" w:cs="Times New Roman"/>
          <w:bCs/>
        </w:rPr>
        <w:t>ES6</w:t>
      </w:r>
      <w:r w:rsidRPr="007101CA">
        <w:rPr>
          <w:rFonts w:ascii="Times New Roman" w:hAnsi="Times New Roman" w:cs="Times New Roman"/>
        </w:rPr>
        <w:t>, </w:t>
      </w:r>
      <w:r w:rsidRPr="007101CA">
        <w:rPr>
          <w:rFonts w:ascii="Times New Roman" w:hAnsi="Times New Roman" w:cs="Times New Roman"/>
          <w:bCs/>
        </w:rPr>
        <w:t>React</w:t>
      </w:r>
      <w:r w:rsidR="00D14309">
        <w:rPr>
          <w:rFonts w:ascii="Times New Roman" w:hAnsi="Times New Roman" w:cs="Times New Roman"/>
          <w:bCs/>
        </w:rPr>
        <w:t>.js</w:t>
      </w:r>
      <w:r w:rsidRPr="007101CA">
        <w:rPr>
          <w:rFonts w:ascii="Times New Roman" w:hAnsi="Times New Roman" w:cs="Times New Roman"/>
        </w:rPr>
        <w:t xml:space="preserve">, </w:t>
      </w:r>
      <w:r w:rsidR="00D14309">
        <w:rPr>
          <w:rFonts w:ascii="Times New Roman" w:hAnsi="Times New Roman" w:cs="Times New Roman"/>
        </w:rPr>
        <w:t xml:space="preserve">next.js </w:t>
      </w:r>
      <w:r w:rsidRPr="007101CA">
        <w:rPr>
          <w:rFonts w:ascii="Times New Roman" w:hAnsi="Times New Roman" w:cs="Times New Roman"/>
        </w:rPr>
        <w:t>and </w:t>
      </w:r>
      <w:r w:rsidRPr="007101CA">
        <w:rPr>
          <w:rFonts w:ascii="Times New Roman" w:hAnsi="Times New Roman" w:cs="Times New Roman"/>
          <w:bCs/>
        </w:rPr>
        <w:t>Redux</w:t>
      </w:r>
      <w:r w:rsidRPr="007101CA">
        <w:rPr>
          <w:rFonts w:ascii="Times New Roman" w:hAnsi="Times New Roman" w:cs="Times New Roman"/>
        </w:rPr>
        <w:t>.</w:t>
      </w:r>
    </w:p>
    <w:p w14:paraId="31641018" w14:textId="77777777" w:rsidR="004F49F7" w:rsidRPr="004F49F7" w:rsidRDefault="004F49F7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>Developed user interface by using the React HOC, Flux/Redux &amp; React Promises for SPA development.</w:t>
      </w:r>
    </w:p>
    <w:p w14:paraId="2C7BDA6E" w14:textId="77777777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>Developed single page applications using React Redux architecture, ES6, web pack and grunt. </w:t>
      </w:r>
    </w:p>
    <w:p w14:paraId="555D6EE1" w14:textId="77777777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>Developed various screens for the front end using ReactJS and used various predefined components from NPM (Node Package Manager). </w:t>
      </w:r>
    </w:p>
    <w:p w14:paraId="57DF3651" w14:textId="77777777" w:rsidR="00E8038E" w:rsidRPr="00E8038E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>Involved in creating a reusable component using React JS for DOM manipulation</w:t>
      </w:r>
      <w:r w:rsidR="00E8038E">
        <w:rPr>
          <w:rFonts w:ascii="Times New Roman" w:hAnsi="Times New Roman" w:cs="Times New Roman"/>
        </w:rPr>
        <w:t>.</w:t>
      </w:r>
    </w:p>
    <w:p w14:paraId="13FF76C0" w14:textId="77777777" w:rsidR="00E8038E" w:rsidRPr="00E8038E" w:rsidRDefault="00E8038E" w:rsidP="00E8038E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E8038E">
        <w:rPr>
          <w:rFonts w:ascii="Times New Roman" w:hAnsi="Times New Roman" w:cs="Times New Roman"/>
        </w:rPr>
        <w:t>Used React 16.8’s new feature Hooks to rewrite/re-factor front-end application and truncated down 30% codes.</w:t>
      </w:r>
    </w:p>
    <w:p w14:paraId="32F6C74D" w14:textId="72B8E6F7" w:rsidR="004F49F7" w:rsidRPr="00E8038E" w:rsidRDefault="00E8038E" w:rsidP="00E8038E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E8038E">
        <w:rPr>
          <w:rFonts w:ascii="Times New Roman" w:hAnsi="Times New Roman" w:cs="Times New Roman"/>
        </w:rPr>
        <w:t>Implemented highly scalable micro and macro components with React 16.x.</w:t>
      </w:r>
      <w:r w:rsidR="007101CA" w:rsidRPr="00E8038E">
        <w:rPr>
          <w:rFonts w:ascii="Times New Roman" w:hAnsi="Times New Roman" w:cs="Times New Roman"/>
        </w:rPr>
        <w:t> </w:t>
      </w:r>
    </w:p>
    <w:p w14:paraId="4F50EA9F" w14:textId="18601C05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lang w:val="en-GB"/>
        </w:rPr>
        <w:t>Basically, replace all React class components with functional component. For stateful management, replaced with new Hooks like </w:t>
      </w:r>
      <w:proofErr w:type="spellStart"/>
      <w:r w:rsidRPr="004F49F7">
        <w:rPr>
          <w:rFonts w:ascii="Times New Roman" w:hAnsi="Times New Roman" w:cs="Times New Roman"/>
          <w:lang w:val="en-GB"/>
        </w:rPr>
        <w:t>useState</w:t>
      </w:r>
      <w:proofErr w:type="spellEnd"/>
      <w:r w:rsidRPr="004F49F7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F49F7">
        <w:rPr>
          <w:rFonts w:ascii="Times New Roman" w:hAnsi="Times New Roman" w:cs="Times New Roman"/>
          <w:lang w:val="en-GB"/>
        </w:rPr>
        <w:t>useEffect</w:t>
      </w:r>
      <w:proofErr w:type="spellEnd"/>
      <w:r w:rsidRPr="004F49F7">
        <w:rPr>
          <w:rFonts w:ascii="Times New Roman" w:hAnsi="Times New Roman" w:cs="Times New Roman"/>
          <w:lang w:val="en-GB"/>
        </w:rPr>
        <w:t xml:space="preserve">, </w:t>
      </w:r>
      <w:proofErr w:type="spellStart"/>
      <w:r w:rsidRPr="004F49F7">
        <w:rPr>
          <w:rFonts w:ascii="Times New Roman" w:hAnsi="Times New Roman" w:cs="Times New Roman"/>
          <w:lang w:val="en-GB"/>
        </w:rPr>
        <w:t>useReducer</w:t>
      </w:r>
      <w:proofErr w:type="spellEnd"/>
      <w:r w:rsidRPr="004F49F7">
        <w:rPr>
          <w:rFonts w:ascii="Times New Roman" w:hAnsi="Times New Roman" w:cs="Times New Roman"/>
          <w:lang w:val="en-GB"/>
        </w:rPr>
        <w:t>, and </w:t>
      </w:r>
      <w:proofErr w:type="spellStart"/>
      <w:r w:rsidRPr="004F49F7">
        <w:rPr>
          <w:rFonts w:ascii="Times New Roman" w:hAnsi="Times New Roman" w:cs="Times New Roman"/>
          <w:lang w:val="en-GB"/>
        </w:rPr>
        <w:t>useRef</w:t>
      </w:r>
      <w:proofErr w:type="spellEnd"/>
      <w:r w:rsidRPr="004F49F7">
        <w:rPr>
          <w:rFonts w:ascii="Times New Roman" w:hAnsi="Times New Roman" w:cs="Times New Roman"/>
          <w:lang w:val="en-GB"/>
        </w:rPr>
        <w:t>.</w:t>
      </w:r>
    </w:p>
    <w:p w14:paraId="02AD249D" w14:textId="77777777" w:rsidR="00534349" w:rsidRPr="00534349" w:rsidRDefault="004F49F7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 xml:space="preserve">Used </w:t>
      </w:r>
      <w:proofErr w:type="spellStart"/>
      <w:r w:rsidRPr="004F49F7">
        <w:rPr>
          <w:rFonts w:ascii="Times New Roman" w:hAnsi="Times New Roman" w:cs="Times New Roman"/>
        </w:rPr>
        <w:t>GraphQL</w:t>
      </w:r>
      <w:proofErr w:type="spellEnd"/>
      <w:r w:rsidRPr="004F49F7">
        <w:rPr>
          <w:rFonts w:ascii="Times New Roman" w:hAnsi="Times New Roman" w:cs="Times New Roman"/>
        </w:rPr>
        <w:t xml:space="preserve"> for complete and understandable description of the data in our API, gives clients the power to ask for exactly what they need</w:t>
      </w:r>
      <w:r w:rsidR="00534349">
        <w:rPr>
          <w:rFonts w:ascii="Times New Roman" w:hAnsi="Times New Roman" w:cs="Times New Roman"/>
        </w:rPr>
        <w:t>.</w:t>
      </w:r>
    </w:p>
    <w:p w14:paraId="4E8AF59E" w14:textId="77777777" w:rsidR="004F49F7" w:rsidRPr="004F49F7" w:rsidRDefault="004F49F7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 xml:space="preserve">Used Babel to </w:t>
      </w:r>
      <w:proofErr w:type="spellStart"/>
      <w:r w:rsidRPr="004F49F7">
        <w:rPr>
          <w:rFonts w:ascii="Times New Roman" w:hAnsi="Times New Roman" w:cs="Times New Roman"/>
        </w:rPr>
        <w:t>Transpile</w:t>
      </w:r>
      <w:proofErr w:type="spellEnd"/>
      <w:r w:rsidRPr="004F49F7">
        <w:rPr>
          <w:rFonts w:ascii="Times New Roman" w:hAnsi="Times New Roman" w:cs="Times New Roman"/>
        </w:rPr>
        <w:t> ES6 and JSX code into JavaScript that can load on the browser.</w:t>
      </w:r>
    </w:p>
    <w:p w14:paraId="29D09A5C" w14:textId="77777777" w:rsidR="00E8038E" w:rsidRPr="00E8038E" w:rsidRDefault="004F49F7" w:rsidP="00E8038E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</w:rPr>
        <w:t>Implemented React-Router, React Redux architecture, ES6, web pack and Grunt to turn application into Single Page Application.</w:t>
      </w:r>
    </w:p>
    <w:p w14:paraId="1C5BEFB4" w14:textId="3B4CC955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lang w:val="en-GB"/>
        </w:rPr>
        <w:t>Incorporated react-redux for global state management, mainly for authentication process, and added redux-</w:t>
      </w:r>
      <w:proofErr w:type="spellStart"/>
      <w:r w:rsidRPr="004F49F7">
        <w:rPr>
          <w:rFonts w:ascii="Times New Roman" w:hAnsi="Times New Roman" w:cs="Times New Roman"/>
          <w:lang w:val="en-GB"/>
        </w:rPr>
        <w:t>thunk</w:t>
      </w:r>
      <w:proofErr w:type="spellEnd"/>
      <w:r w:rsidRPr="004F49F7">
        <w:rPr>
          <w:rFonts w:ascii="Times New Roman" w:hAnsi="Times New Roman" w:cs="Times New Roman"/>
          <w:lang w:val="en-GB"/>
        </w:rPr>
        <w:t> for asynchronous handling.</w:t>
      </w:r>
    </w:p>
    <w:p w14:paraId="3B8EDAFB" w14:textId="77777777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lang w:val="en-GB"/>
        </w:rPr>
        <w:t xml:space="preserve">Used </w:t>
      </w:r>
      <w:proofErr w:type="spellStart"/>
      <w:r w:rsidRPr="004F49F7">
        <w:rPr>
          <w:rFonts w:ascii="Times New Roman" w:hAnsi="Times New Roman" w:cs="Times New Roman"/>
          <w:lang w:val="en-GB"/>
        </w:rPr>
        <w:t>BitBucket</w:t>
      </w:r>
      <w:proofErr w:type="spellEnd"/>
      <w:r w:rsidRPr="004F49F7">
        <w:rPr>
          <w:rFonts w:ascii="Times New Roman" w:hAnsi="Times New Roman" w:cs="Times New Roman"/>
          <w:lang w:val="en-GB"/>
        </w:rPr>
        <w:t xml:space="preserve"> and Git for code check-ins and merges.</w:t>
      </w:r>
    </w:p>
    <w:p w14:paraId="3D138AED" w14:textId="3211E216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bCs/>
          <w:lang w:val="en-GB"/>
        </w:rPr>
        <w:t xml:space="preserve">Used Webpack as module bundler and Babel for compiling and build </w:t>
      </w:r>
      <w:r w:rsidR="00534349" w:rsidRPr="004F49F7">
        <w:rPr>
          <w:rFonts w:ascii="Times New Roman" w:hAnsi="Times New Roman" w:cs="Times New Roman"/>
          <w:bCs/>
          <w:lang w:val="en-GB"/>
        </w:rPr>
        <w:t>component based</w:t>
      </w:r>
      <w:r w:rsidRPr="004F49F7">
        <w:rPr>
          <w:rFonts w:ascii="Times New Roman" w:hAnsi="Times New Roman" w:cs="Times New Roman"/>
          <w:bCs/>
          <w:lang w:val="en-GB"/>
        </w:rPr>
        <w:t> React architecture and SASS </w:t>
      </w:r>
      <w:r w:rsidR="00534349" w:rsidRPr="004F49F7">
        <w:rPr>
          <w:rFonts w:ascii="Times New Roman" w:hAnsi="Times New Roman" w:cs="Times New Roman"/>
          <w:bCs/>
          <w:lang w:val="en-GB"/>
        </w:rPr>
        <w:t>pre-processing</w:t>
      </w:r>
      <w:r w:rsidRPr="004F49F7">
        <w:rPr>
          <w:rFonts w:ascii="Times New Roman" w:hAnsi="Times New Roman" w:cs="Times New Roman"/>
          <w:bCs/>
          <w:lang w:val="en-GB"/>
        </w:rPr>
        <w:t xml:space="preserve"> for configuring tasks.</w:t>
      </w:r>
    </w:p>
    <w:p w14:paraId="6742BBDB" w14:textId="77777777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bCs/>
          <w:lang w:val="en-GB"/>
        </w:rPr>
        <w:t>Used Babel to compile JSX, ES6 and follow </w:t>
      </w:r>
      <w:proofErr w:type="spellStart"/>
      <w:r w:rsidRPr="004F49F7">
        <w:rPr>
          <w:rFonts w:ascii="Times New Roman" w:hAnsi="Times New Roman" w:cs="Times New Roman"/>
          <w:bCs/>
          <w:lang w:val="en-GB"/>
        </w:rPr>
        <w:t>JSHint</w:t>
      </w:r>
      <w:proofErr w:type="spellEnd"/>
      <w:r w:rsidRPr="004F49F7">
        <w:rPr>
          <w:rFonts w:ascii="Times New Roman" w:hAnsi="Times New Roman" w:cs="Times New Roman"/>
          <w:bCs/>
          <w:lang w:val="en-GB"/>
        </w:rPr>
        <w:t> standard for high code quality.</w:t>
      </w:r>
    </w:p>
    <w:p w14:paraId="5948EF63" w14:textId="77777777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bCs/>
          <w:lang w:val="en-GB"/>
        </w:rPr>
        <w:t>Project was implemented by following TDD using Chai/Mocha/Sinon framework.</w:t>
      </w:r>
    </w:p>
    <w:p w14:paraId="06361601" w14:textId="77777777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bCs/>
          <w:lang w:val="en-GB"/>
        </w:rPr>
        <w:t>Implemented Snapshot testing using Jest for React project along with Enzyme test utilities.</w:t>
      </w:r>
    </w:p>
    <w:p w14:paraId="22933222" w14:textId="77777777" w:rsidR="00250844" w:rsidRPr="00250844" w:rsidRDefault="007101CA" w:rsidP="00250844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lang w:val="en-GB"/>
        </w:rPr>
        <w:t>Developed line chart for multiple axes and filters using JavaScript.</w:t>
      </w:r>
    </w:p>
    <w:p w14:paraId="23048F34" w14:textId="40A6A141" w:rsidR="00250844" w:rsidRPr="00250844" w:rsidRDefault="00250844" w:rsidP="00250844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250844">
        <w:rPr>
          <w:rFonts w:ascii="Times New Roman" w:hAnsi="Times New Roman" w:cs="Times New Roman"/>
        </w:rPr>
        <w:t xml:space="preserve">Used Azure </w:t>
      </w:r>
      <w:proofErr w:type="spellStart"/>
      <w:r w:rsidRPr="00250844">
        <w:rPr>
          <w:rFonts w:ascii="Times New Roman" w:hAnsi="Times New Roman" w:cs="Times New Roman"/>
        </w:rPr>
        <w:t>Devops</w:t>
      </w:r>
      <w:proofErr w:type="spellEnd"/>
      <w:r w:rsidRPr="00250844">
        <w:rPr>
          <w:rFonts w:ascii="Times New Roman" w:hAnsi="Times New Roman" w:cs="Times New Roman"/>
        </w:rPr>
        <w:t xml:space="preserve"> to keep track of defects and issue tracking to reduce downtime, increase productivity and improve communication.</w:t>
      </w:r>
    </w:p>
    <w:p w14:paraId="0F7DAEEE" w14:textId="77777777" w:rsidR="004F49F7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lang w:val="en-GB"/>
        </w:rPr>
        <w:t>Apache Maven used for project management and dependencies process.</w:t>
      </w:r>
    </w:p>
    <w:p w14:paraId="1BE023BD" w14:textId="3DBF13F7" w:rsidR="003B6038" w:rsidRPr="004F49F7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hAnsi="Times New Roman" w:cs="Times New Roman"/>
          <w:sz w:val="24"/>
          <w:szCs w:val="24"/>
        </w:rPr>
      </w:pPr>
      <w:r w:rsidRPr="004F49F7">
        <w:rPr>
          <w:rFonts w:ascii="Times New Roman" w:hAnsi="Times New Roman" w:cs="Times New Roman"/>
          <w:lang w:val="en-GB"/>
        </w:rPr>
        <w:lastRenderedPageBreak/>
        <w:t>Co-produced technical documentation and program specifications for the application.</w:t>
      </w:r>
      <w:r w:rsidR="003B6038" w:rsidRPr="004F49F7">
        <w:rPr>
          <w:rFonts w:ascii="Times New Roman" w:eastAsia="Times New Roman" w:hAnsi="Times New Roman" w:cs="Times New Roman"/>
          <w:bCs/>
          <w:color w:val="auto"/>
        </w:rPr>
        <w:tab/>
      </w:r>
    </w:p>
    <w:p w14:paraId="7DFDA8F6" w14:textId="5CE7595D" w:rsidR="007101CA" w:rsidRPr="007101CA" w:rsidRDefault="007101CA" w:rsidP="007101CA">
      <w:pPr>
        <w:ind w:right="-360"/>
        <w:jc w:val="both"/>
        <w:rPr>
          <w:rFonts w:ascii="Times New Roman" w:eastAsia="Times New Roman" w:hAnsi="Times New Roman" w:cs="Times New Roman"/>
          <w:color w:val="auto"/>
        </w:rPr>
      </w:pPr>
      <w:r w:rsidRPr="007101CA">
        <w:rPr>
          <w:rFonts w:ascii="Times New Roman" w:eastAsia="Times New Roman" w:hAnsi="Times New Roman" w:cs="Times New Roman"/>
          <w:color w:val="auto"/>
        </w:rPr>
        <w:t>Environment: HTML5, CSS3, React, Redux, JavaScript, jQuery, Node, Bootstrap, Eclipse, MYSQL, Jenkins, GIT, JSON, AJAX, Jira, SVN, Redux,</w:t>
      </w:r>
      <w:r w:rsidR="004F49F7">
        <w:rPr>
          <w:rFonts w:ascii="Times New Roman" w:eastAsia="Times New Roman" w:hAnsi="Times New Roman" w:cs="Times New Roman"/>
          <w:color w:val="auto"/>
        </w:rPr>
        <w:t xml:space="preserve"> </w:t>
      </w:r>
      <w:proofErr w:type="spellStart"/>
      <w:r w:rsidR="004F49F7">
        <w:rPr>
          <w:rFonts w:ascii="Times New Roman" w:eastAsia="Times New Roman" w:hAnsi="Times New Roman" w:cs="Times New Roman"/>
          <w:color w:val="auto"/>
        </w:rPr>
        <w:t>GraphQL</w:t>
      </w:r>
      <w:proofErr w:type="spellEnd"/>
      <w:r w:rsidR="004F49F7">
        <w:rPr>
          <w:rFonts w:ascii="Times New Roman" w:eastAsia="Times New Roman" w:hAnsi="Times New Roman" w:cs="Times New Roman"/>
          <w:color w:val="auto"/>
        </w:rPr>
        <w:t xml:space="preserve">, </w:t>
      </w:r>
      <w:r w:rsidR="00250844">
        <w:rPr>
          <w:rFonts w:ascii="Times New Roman" w:eastAsia="Times New Roman" w:hAnsi="Times New Roman" w:cs="Times New Roman"/>
          <w:color w:val="auto"/>
        </w:rPr>
        <w:t xml:space="preserve">Azure, </w:t>
      </w:r>
      <w:r w:rsidRPr="007101CA">
        <w:rPr>
          <w:rFonts w:ascii="Times New Roman" w:eastAsia="Times New Roman" w:hAnsi="Times New Roman" w:cs="Times New Roman"/>
          <w:color w:val="auto"/>
        </w:rPr>
        <w:t xml:space="preserve">Apache Maven, Rest Api. Git Bash, </w:t>
      </w:r>
      <w:proofErr w:type="spellStart"/>
      <w:r w:rsidRPr="007101CA">
        <w:rPr>
          <w:rFonts w:ascii="Times New Roman" w:eastAsia="Times New Roman" w:hAnsi="Times New Roman" w:cs="Times New Roman"/>
          <w:color w:val="auto"/>
        </w:rPr>
        <w:t>BitBucket</w:t>
      </w:r>
      <w:proofErr w:type="spellEnd"/>
      <w:r w:rsidRPr="007101CA">
        <w:rPr>
          <w:rFonts w:ascii="Times New Roman" w:eastAsia="Times New Roman" w:hAnsi="Times New Roman" w:cs="Times New Roman"/>
          <w:color w:val="auto"/>
        </w:rPr>
        <w:t>.</w:t>
      </w:r>
    </w:p>
    <w:p w14:paraId="4C5EBD6E" w14:textId="77777777" w:rsidR="003B6038" w:rsidRDefault="003B6038" w:rsidP="00F71A5E">
      <w:pPr>
        <w:ind w:right="-360"/>
        <w:jc w:val="both"/>
        <w:rPr>
          <w:rFonts w:ascii="Times New Roman" w:eastAsia="Times New Roman" w:hAnsi="Times New Roman" w:cs="Times New Roman"/>
          <w:color w:val="auto"/>
        </w:rPr>
      </w:pPr>
    </w:p>
    <w:p w14:paraId="69960AE6" w14:textId="29A2A2C2" w:rsidR="00F71A5E" w:rsidRPr="00D24087" w:rsidRDefault="00F71A5E" w:rsidP="00967E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rPr>
          <w:rFonts w:ascii="Times New Roman" w:eastAsia="Times New Roman" w:hAnsi="Times New Roman" w:cs="Times New Roman"/>
          <w:b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>Client:</w:t>
      </w:r>
      <w:r w:rsidR="004F49F7">
        <w:rPr>
          <w:rFonts w:ascii="Times New Roman" w:eastAsia="Times New Roman" w:hAnsi="Times New Roman" w:cs="Times New Roman"/>
          <w:b/>
          <w:bCs/>
          <w:color w:val="auto"/>
        </w:rPr>
        <w:t xml:space="preserve"> </w:t>
      </w:r>
      <w:r w:rsidR="00967EA0">
        <w:rPr>
          <w:rFonts w:ascii="Times New Roman" w:eastAsia="Times New Roman" w:hAnsi="Times New Roman" w:cs="Times New Roman"/>
          <w:b/>
          <w:bCs/>
          <w:color w:val="auto"/>
        </w:rPr>
        <w:t>GAP</w:t>
      </w:r>
      <w:r w:rsidR="002D15EA">
        <w:rPr>
          <w:rFonts w:ascii="Times New Roman" w:eastAsia="Times New Roman" w:hAnsi="Times New Roman" w:cs="Times New Roman"/>
          <w:b/>
          <w:bCs/>
          <w:color w:val="auto"/>
        </w:rPr>
        <w:t xml:space="preserve">, </w:t>
      </w:r>
      <w:r w:rsidR="00406689" w:rsidRPr="00406689">
        <w:rPr>
          <w:rFonts w:ascii="Times New Roman" w:eastAsia="Times New Roman" w:hAnsi="Times New Roman" w:cs="Times New Roman"/>
          <w:b/>
          <w:bCs/>
          <w:color w:val="auto"/>
        </w:rPr>
        <w:t>San Francisco</w:t>
      </w:r>
      <w:r w:rsidR="00406689">
        <w:rPr>
          <w:rFonts w:ascii="Times New Roman" w:eastAsia="Times New Roman" w:hAnsi="Times New Roman" w:cs="Times New Roman"/>
          <w:b/>
          <w:bCs/>
          <w:color w:val="auto"/>
        </w:rPr>
        <w:t xml:space="preserve"> CA</w:t>
      </w:r>
      <w:r w:rsidRPr="00D24087">
        <w:rPr>
          <w:rFonts w:ascii="Times New Roman" w:hAnsi="Times New Roman" w:cs="Times New Roman"/>
          <w:b/>
          <w:color w:val="auto"/>
        </w:rPr>
        <w:tab/>
      </w:r>
      <w:r w:rsidRPr="00D24087">
        <w:rPr>
          <w:rFonts w:ascii="Times New Roman" w:hAnsi="Times New Roman" w:cs="Times New Roman"/>
          <w:b/>
          <w:color w:val="auto"/>
        </w:rPr>
        <w:tab/>
      </w:r>
      <w:r w:rsidRPr="00D24087">
        <w:rPr>
          <w:rFonts w:ascii="Times New Roman" w:hAnsi="Times New Roman" w:cs="Times New Roman"/>
          <w:b/>
          <w:color w:val="auto"/>
        </w:rPr>
        <w:tab/>
      </w:r>
      <w:r w:rsidRPr="00D24087">
        <w:rPr>
          <w:rFonts w:ascii="Times New Roman" w:hAnsi="Times New Roman" w:cs="Times New Roman"/>
          <w:b/>
          <w:color w:val="auto"/>
        </w:rPr>
        <w:tab/>
      </w:r>
      <w:r w:rsidR="007101CA">
        <w:rPr>
          <w:rFonts w:ascii="Times New Roman" w:hAnsi="Times New Roman" w:cs="Times New Roman"/>
          <w:b/>
          <w:color w:val="auto"/>
        </w:rPr>
        <w:t xml:space="preserve">                                                       </w:t>
      </w:r>
      <w:r w:rsidR="00406689">
        <w:rPr>
          <w:rFonts w:ascii="Times New Roman" w:hAnsi="Times New Roman" w:cs="Times New Roman"/>
          <w:b/>
          <w:color w:val="auto"/>
        </w:rPr>
        <w:t xml:space="preserve">    </w:t>
      </w:r>
      <w:r w:rsidR="00967EA0">
        <w:rPr>
          <w:rFonts w:ascii="Times New Roman" w:hAnsi="Times New Roman" w:cs="Times New Roman"/>
          <w:b/>
          <w:color w:val="auto"/>
        </w:rPr>
        <w:t>Sep</w:t>
      </w:r>
      <w:r>
        <w:rPr>
          <w:rFonts w:ascii="Times New Roman" w:hAnsi="Times New Roman" w:cs="Times New Roman"/>
          <w:b/>
          <w:color w:val="auto"/>
        </w:rPr>
        <w:t xml:space="preserve"> </w:t>
      </w:r>
      <w:r w:rsidR="00967EA0">
        <w:rPr>
          <w:rFonts w:ascii="Times New Roman" w:hAnsi="Times New Roman" w:cs="Times New Roman"/>
          <w:b/>
          <w:color w:val="auto"/>
        </w:rPr>
        <w:t>20</w:t>
      </w:r>
      <w:r w:rsidRPr="00D24087">
        <w:rPr>
          <w:rFonts w:ascii="Times New Roman" w:hAnsi="Times New Roman" w:cs="Times New Roman"/>
          <w:b/>
          <w:color w:val="auto"/>
        </w:rPr>
        <w:t xml:space="preserve"> – </w:t>
      </w:r>
      <w:r w:rsidR="00967EA0">
        <w:rPr>
          <w:rFonts w:ascii="Times New Roman" w:hAnsi="Times New Roman" w:cs="Times New Roman"/>
          <w:b/>
          <w:color w:val="auto"/>
        </w:rPr>
        <w:t>Jul</w:t>
      </w:r>
      <w:r w:rsidR="003F1C8D">
        <w:rPr>
          <w:rFonts w:ascii="Times New Roman" w:hAnsi="Times New Roman" w:cs="Times New Roman"/>
          <w:b/>
          <w:color w:val="auto"/>
        </w:rPr>
        <w:t xml:space="preserve"> </w:t>
      </w:r>
      <w:r w:rsidR="002D15EA">
        <w:rPr>
          <w:rFonts w:ascii="Times New Roman" w:hAnsi="Times New Roman" w:cs="Times New Roman"/>
          <w:b/>
          <w:color w:val="auto"/>
        </w:rPr>
        <w:t>202</w:t>
      </w:r>
      <w:r w:rsidR="00967EA0">
        <w:rPr>
          <w:rFonts w:ascii="Times New Roman" w:hAnsi="Times New Roman" w:cs="Times New Roman"/>
          <w:b/>
          <w:color w:val="auto"/>
        </w:rPr>
        <w:t>1</w:t>
      </w:r>
    </w:p>
    <w:p w14:paraId="2717321C" w14:textId="56A783F7" w:rsidR="00F71A5E" w:rsidRPr="00A229D2" w:rsidRDefault="00F71A5E" w:rsidP="00A22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jc w:val="both"/>
        <w:rPr>
          <w:rFonts w:ascii="Times New Roman" w:eastAsia="Times New Roman" w:hAnsi="Times New Roman" w:cs="Times New Roman"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 xml:space="preserve">Role: </w:t>
      </w:r>
      <w:r>
        <w:rPr>
          <w:rFonts w:ascii="Times New Roman" w:eastAsia="Times New Roman" w:hAnsi="Times New Roman" w:cs="Times New Roman"/>
          <w:b/>
          <w:bCs/>
          <w:color w:val="auto"/>
        </w:rPr>
        <w:t>React</w:t>
      </w:r>
      <w:r w:rsidR="00B90A08">
        <w:rPr>
          <w:rFonts w:ascii="Times New Roman" w:eastAsia="Times New Roman" w:hAnsi="Times New Roman" w:cs="Times New Roman"/>
          <w:b/>
          <w:bCs/>
          <w:color w:val="auto"/>
        </w:rPr>
        <w:t>/</w:t>
      </w:r>
      <w:r w:rsidR="003E092E">
        <w:rPr>
          <w:rFonts w:ascii="Times New Roman" w:eastAsia="Times New Roman" w:hAnsi="Times New Roman" w:cs="Times New Roman"/>
          <w:b/>
          <w:bCs/>
          <w:color w:val="auto"/>
        </w:rPr>
        <w:t>Redux</w:t>
      </w:r>
      <w:r w:rsidR="00B90A08">
        <w:rPr>
          <w:rFonts w:ascii="Times New Roman" w:eastAsia="Times New Roman" w:hAnsi="Times New Roman" w:cs="Times New Roman"/>
          <w:b/>
          <w:bCs/>
          <w:color w:val="auto"/>
        </w:rPr>
        <w:t xml:space="preserve"> </w:t>
      </w:r>
      <w:r>
        <w:rPr>
          <w:rFonts w:ascii="Times New Roman" w:hAnsi="Times New Roman" w:cs="Times New Roman"/>
          <w:b/>
          <w:color w:val="auto"/>
        </w:rPr>
        <w:t>developer</w:t>
      </w:r>
    </w:p>
    <w:p w14:paraId="158BD542" w14:textId="2269FBC2" w:rsidR="00F71A5E" w:rsidRDefault="00F71A5E" w:rsidP="00F71A5E">
      <w:pPr>
        <w:tabs>
          <w:tab w:val="left" w:pos="284"/>
          <w:tab w:val="left" w:pos="4483"/>
        </w:tabs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>Responsibilities:</w:t>
      </w:r>
    </w:p>
    <w:p w14:paraId="7D4707A5" w14:textId="77777777" w:rsidR="002D15EA" w:rsidRPr="002D15EA" w:rsidRDefault="002D15E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hAnsi="Times New Roman" w:cs="Times New Roman"/>
          <w:shd w:val="clear" w:color="auto" w:fill="FFFFFF"/>
        </w:rPr>
        <w:t xml:space="preserve">Involved in Enhancement of existing application utilizing React JS </w:t>
      </w:r>
      <w:proofErr w:type="gramStart"/>
      <w:r w:rsidRPr="002D15EA">
        <w:rPr>
          <w:rFonts w:ascii="Times New Roman" w:hAnsi="Times New Roman" w:cs="Times New Roman"/>
          <w:shd w:val="clear" w:color="auto" w:fill="FFFFFF"/>
        </w:rPr>
        <w:t>and also</w:t>
      </w:r>
      <w:proofErr w:type="gramEnd"/>
      <w:r w:rsidRPr="002D15EA">
        <w:rPr>
          <w:rFonts w:ascii="Times New Roman" w:hAnsi="Times New Roman" w:cs="Times New Roman"/>
          <w:shd w:val="clear" w:color="auto" w:fill="FFFFFF"/>
        </w:rPr>
        <w:t xml:space="preserve"> developed new pages from </w:t>
      </w:r>
      <w:proofErr w:type="gramStart"/>
      <w:r w:rsidRPr="002D15EA">
        <w:rPr>
          <w:rFonts w:ascii="Times New Roman" w:hAnsi="Times New Roman" w:cs="Times New Roman"/>
          <w:shd w:val="clear" w:color="auto" w:fill="FFFFFF"/>
        </w:rPr>
        <w:t>the scratch</w:t>
      </w:r>
      <w:proofErr w:type="gramEnd"/>
      <w:r w:rsidRPr="002D15EA">
        <w:rPr>
          <w:rFonts w:ascii="Times New Roman" w:hAnsi="Times New Roman" w:cs="Times New Roman"/>
          <w:shd w:val="clear" w:color="auto" w:fill="FFFFFF"/>
        </w:rPr>
        <w:t>.</w:t>
      </w:r>
    </w:p>
    <w:p w14:paraId="28FD461F" w14:textId="77777777" w:rsidR="002D15EA" w:rsidRPr="002D15EA" w:rsidRDefault="002D15E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hAnsi="Times New Roman" w:cs="Times New Roman"/>
        </w:rPr>
        <w:t>Worked with Redux reducers to capture the essence of flux stores and gradually migrated from existing Flux towards Redux.</w:t>
      </w:r>
    </w:p>
    <w:p w14:paraId="3540D109" w14:textId="77777777" w:rsidR="002D15EA" w:rsidRPr="002D15EA" w:rsidRDefault="002D15E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hAnsi="Times New Roman" w:cs="Times New Roman"/>
        </w:rPr>
        <w:t xml:space="preserve">Working with React Router for developing Single Page Applications SPAs, using lifecycle methods and React Async </w:t>
      </w:r>
      <w:proofErr w:type="spellStart"/>
      <w:r w:rsidRPr="002D15EA">
        <w:rPr>
          <w:rFonts w:ascii="Times New Roman" w:hAnsi="Times New Roman" w:cs="Times New Roman"/>
        </w:rPr>
        <w:t>Await.</w:t>
      </w:r>
      <w:r w:rsidR="007101CA" w:rsidRPr="002D15EA">
        <w:rPr>
          <w:rFonts w:ascii="Times New Roman" w:eastAsia="Times New Roman" w:hAnsi="Times New Roman" w:cs="Times New Roman"/>
          <w:bCs/>
          <w:color w:val="auto"/>
        </w:rPr>
        <w:t>Used</w:t>
      </w:r>
      <w:proofErr w:type="spellEnd"/>
      <w:r w:rsidR="007101CA" w:rsidRPr="002D15EA">
        <w:rPr>
          <w:rFonts w:ascii="Times New Roman" w:eastAsia="Times New Roman" w:hAnsi="Times New Roman" w:cs="Times New Roman"/>
          <w:bCs/>
          <w:color w:val="auto"/>
        </w:rPr>
        <w:t> React-Router to turn application into Single Page Application</w:t>
      </w:r>
      <w:r w:rsidRPr="002D15EA">
        <w:rPr>
          <w:rFonts w:ascii="Times New Roman" w:eastAsia="Times New Roman" w:hAnsi="Times New Roman" w:cs="Times New Roman"/>
          <w:bCs/>
          <w:color w:val="auto"/>
        </w:rPr>
        <w:t>.</w:t>
      </w:r>
    </w:p>
    <w:p w14:paraId="1FDFC2B6" w14:textId="77777777" w:rsidR="00534349" w:rsidRPr="00534349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Responsible for React UI and architecture. Building components library, including Tree, Slide-View, and Table Grid</w:t>
      </w:r>
      <w:r w:rsidR="00534349">
        <w:rPr>
          <w:rFonts w:ascii="Times New Roman" w:eastAsia="Times New Roman" w:hAnsi="Times New Roman" w:cs="Times New Roman"/>
          <w:bCs/>
          <w:color w:val="auto"/>
        </w:rPr>
        <w:t>.</w:t>
      </w:r>
    </w:p>
    <w:p w14:paraId="7EFBBC53" w14:textId="26D4270B" w:rsidR="00534349" w:rsidRPr="00534349" w:rsidRDefault="00534349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4349">
        <w:rPr>
          <w:rFonts w:ascii="Times New Roman" w:hAnsi="Times New Roman" w:cs="Times New Roman"/>
        </w:rPr>
        <w:t>Used React 16.8’s new feature Hooks to rewrite/re-factor front-end application and truncated down 30% codes (better maintenance).</w:t>
      </w:r>
    </w:p>
    <w:p w14:paraId="401FEDDE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Applied redux middleware using redux-promise, redux-</w:t>
      </w:r>
      <w:proofErr w:type="spellStart"/>
      <w:r w:rsidRPr="002D15EA">
        <w:rPr>
          <w:rFonts w:ascii="Times New Roman" w:eastAsia="Times New Roman" w:hAnsi="Times New Roman" w:cs="Times New Roman"/>
          <w:bCs/>
          <w:color w:val="auto"/>
        </w:rPr>
        <w:t>thunk</w:t>
      </w:r>
      <w:proofErr w:type="spellEnd"/>
      <w:r w:rsidRPr="002D15EA">
        <w:rPr>
          <w:rFonts w:ascii="Times New Roman" w:eastAsia="Times New Roman" w:hAnsi="Times New Roman" w:cs="Times New Roman"/>
          <w:bCs/>
          <w:color w:val="auto"/>
        </w:rPr>
        <w:t> and redux-saga.</w:t>
      </w:r>
    </w:p>
    <w:p w14:paraId="4933D290" w14:textId="77777777" w:rsidR="002D15EA" w:rsidRPr="002D15EA" w:rsidRDefault="002D15E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hAnsi="Times New Roman" w:cs="Times New Roman"/>
          <w:bCs/>
          <w:color w:val="auto"/>
        </w:rPr>
        <w:t>Integrating third party D3 elements into React components</w:t>
      </w:r>
    </w:p>
    <w:p w14:paraId="62D63472" w14:textId="77777777" w:rsidR="002D15EA" w:rsidRPr="002D15EA" w:rsidRDefault="002D15E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hAnsi="Times New Roman" w:cs="Times New Roman"/>
          <w:bCs/>
          <w:color w:val="auto"/>
        </w:rPr>
        <w:t xml:space="preserve"> Setting up </w:t>
      </w:r>
      <w:proofErr w:type="spellStart"/>
      <w:r w:rsidRPr="002D15EA">
        <w:rPr>
          <w:rFonts w:ascii="Times New Roman" w:hAnsi="Times New Roman" w:cs="Times New Roman"/>
          <w:bCs/>
          <w:color w:val="auto"/>
        </w:rPr>
        <w:t>Hapi</w:t>
      </w:r>
      <w:proofErr w:type="spellEnd"/>
      <w:r w:rsidRPr="002D15EA">
        <w:rPr>
          <w:rFonts w:ascii="Times New Roman" w:hAnsi="Times New Roman" w:cs="Times New Roman"/>
          <w:bCs/>
          <w:color w:val="auto"/>
        </w:rPr>
        <w:t>/Express web servers with RESTful Node.js end points.</w:t>
      </w:r>
    </w:p>
    <w:p w14:paraId="2349FF0B" w14:textId="77777777" w:rsidR="00534349" w:rsidRPr="00534349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Applied Oriented Programming techniques to track UI components being added to DOM and to change the behavior of framework methods</w:t>
      </w:r>
    </w:p>
    <w:p w14:paraId="609BB6A2" w14:textId="4654DF61" w:rsidR="00534349" w:rsidRPr="00534349" w:rsidRDefault="00534349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4349">
        <w:rPr>
          <w:rFonts w:ascii="Times New Roman" w:hAnsi="Times New Roman" w:cs="Times New Roman"/>
        </w:rPr>
        <w:t>Extensively used Ag-Grid Community 18.1 with pagination, Export to CSV and Sorting to reuse across application.</w:t>
      </w:r>
    </w:p>
    <w:p w14:paraId="33D35E1D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Worked with </w:t>
      </w:r>
      <w:proofErr w:type="spellStart"/>
      <w:r w:rsidRPr="002D15EA">
        <w:rPr>
          <w:rFonts w:ascii="Times New Roman" w:eastAsia="Times New Roman" w:hAnsi="Times New Roman" w:cs="Times New Roman"/>
          <w:bCs/>
          <w:color w:val="auto"/>
        </w:rPr>
        <w:t>npm</w:t>
      </w:r>
      <w:proofErr w:type="spellEnd"/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 commands and using </w:t>
      </w:r>
      <w:proofErr w:type="spellStart"/>
      <w:proofErr w:type="gramStart"/>
      <w:r w:rsidRPr="002D15EA">
        <w:rPr>
          <w:rFonts w:ascii="Times New Roman" w:eastAsia="Times New Roman" w:hAnsi="Times New Roman" w:cs="Times New Roman"/>
          <w:bCs/>
          <w:color w:val="auto"/>
        </w:rPr>
        <w:t>package.json</w:t>
      </w:r>
      <w:proofErr w:type="spellEnd"/>
      <w:proofErr w:type="gramEnd"/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 for managing dependencies and dev-dependencies of node </w:t>
      </w:r>
      <w:proofErr w:type="spellStart"/>
      <w:r w:rsidRPr="002D15EA">
        <w:rPr>
          <w:rFonts w:ascii="Times New Roman" w:eastAsia="Times New Roman" w:hAnsi="Times New Roman" w:cs="Times New Roman"/>
          <w:bCs/>
          <w:color w:val="auto"/>
        </w:rPr>
        <w:t>js</w:t>
      </w:r>
      <w:proofErr w:type="spellEnd"/>
      <w:r w:rsidRPr="002D15EA">
        <w:rPr>
          <w:rFonts w:ascii="Times New Roman" w:eastAsia="Times New Roman" w:hAnsi="Times New Roman" w:cs="Times New Roman"/>
          <w:bCs/>
          <w:color w:val="auto"/>
        </w:rPr>
        <w:t> applications.</w:t>
      </w:r>
    </w:p>
    <w:p w14:paraId="108B640D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Used Middleware Redux-</w:t>
      </w:r>
      <w:proofErr w:type="spellStart"/>
      <w:r w:rsidRPr="002D15EA">
        <w:rPr>
          <w:rFonts w:ascii="Times New Roman" w:eastAsia="Times New Roman" w:hAnsi="Times New Roman" w:cs="Times New Roman"/>
          <w:bCs/>
          <w:color w:val="auto"/>
        </w:rPr>
        <w:t>thunx</w:t>
      </w:r>
      <w:proofErr w:type="spellEnd"/>
      <w:r w:rsidRPr="002D15EA">
        <w:rPr>
          <w:rFonts w:ascii="Times New Roman" w:eastAsia="Times New Roman" w:hAnsi="Times New Roman" w:cs="Times New Roman"/>
          <w:bCs/>
          <w:color w:val="auto"/>
        </w:rPr>
        <w:t>, Redux-Promise in application to retrieve data from Back-End and to also perform RESTFUL services.</w:t>
      </w:r>
    </w:p>
    <w:p w14:paraId="4EB74A46" w14:textId="77777777" w:rsidR="00250844" w:rsidRPr="00250844" w:rsidRDefault="007101CA" w:rsidP="00250844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Created and used Reducers that received said Actions to modify the Store State Tree.</w:t>
      </w:r>
    </w:p>
    <w:p w14:paraId="58B3FACC" w14:textId="77777777" w:rsidR="0065751C" w:rsidRPr="0065751C" w:rsidRDefault="00250844" w:rsidP="0065751C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0844">
        <w:rPr>
          <w:rFonts w:ascii="Times New Roman" w:hAnsi="Times New Roman" w:cs="Times New Roman"/>
        </w:rPr>
        <w:t>Creating and managing Azure Web-Apps and providing the access permission or Authorization to Microsoft Accounts.</w:t>
      </w:r>
    </w:p>
    <w:p w14:paraId="7F351D23" w14:textId="70CF3869" w:rsidR="0065751C" w:rsidRPr="0065751C" w:rsidRDefault="0065751C" w:rsidP="0065751C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51C">
        <w:rPr>
          <w:rFonts w:ascii="Times New Roman" w:hAnsi="Times New Roman" w:cs="Times New Roman"/>
        </w:rPr>
        <w:t xml:space="preserve">Responsible for creating POCs of new JavaScript technologies such as </w:t>
      </w:r>
      <w:proofErr w:type="spellStart"/>
      <w:r w:rsidRPr="0065751C">
        <w:rPr>
          <w:rFonts w:ascii="Times New Roman" w:hAnsi="Times New Roman" w:cs="Times New Roman"/>
        </w:rPr>
        <w:t>GraphQL</w:t>
      </w:r>
      <w:proofErr w:type="spellEnd"/>
      <w:r w:rsidRPr="0065751C">
        <w:rPr>
          <w:rFonts w:ascii="Times New Roman" w:hAnsi="Times New Roman" w:cs="Times New Roman"/>
        </w:rPr>
        <w:t xml:space="preserve"> and Observables (</w:t>
      </w:r>
      <w:proofErr w:type="spellStart"/>
      <w:r w:rsidRPr="0065751C">
        <w:rPr>
          <w:rFonts w:ascii="Times New Roman" w:hAnsi="Times New Roman" w:cs="Times New Roman"/>
        </w:rPr>
        <w:t>RxJS</w:t>
      </w:r>
      <w:proofErr w:type="spellEnd"/>
      <w:r w:rsidRPr="0065751C">
        <w:rPr>
          <w:rFonts w:ascii="Times New Roman" w:hAnsi="Times New Roman" w:cs="Times New Roman"/>
        </w:rPr>
        <w:t>).</w:t>
      </w:r>
    </w:p>
    <w:p w14:paraId="672CC232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Used Bootstrap Grid System and CSS3 Media Queries to develop single responsive application with good user experience in all platforms like desktops, </w:t>
      </w:r>
      <w:proofErr w:type="gramStart"/>
      <w:r w:rsidRPr="002D15EA">
        <w:rPr>
          <w:rFonts w:ascii="Times New Roman" w:eastAsia="Times New Roman" w:hAnsi="Times New Roman" w:cs="Times New Roman"/>
          <w:bCs/>
          <w:color w:val="auto"/>
        </w:rPr>
        <w:t>tablets</w:t>
      </w:r>
      <w:proofErr w:type="gramEnd"/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 and mobile phones.</w:t>
      </w:r>
    </w:p>
    <w:p w14:paraId="10F3A116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Designed, </w:t>
      </w:r>
      <w:proofErr w:type="gramStart"/>
      <w:r w:rsidRPr="002D15EA">
        <w:rPr>
          <w:rFonts w:ascii="Times New Roman" w:eastAsia="Times New Roman" w:hAnsi="Times New Roman" w:cs="Times New Roman"/>
          <w:bCs/>
          <w:color w:val="auto"/>
        </w:rPr>
        <w:t>developed</w:t>
      </w:r>
      <w:proofErr w:type="gramEnd"/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 and updated User Interface Web Forms using CSS, Dreamweaver and JavaScript. </w:t>
      </w:r>
    </w:p>
    <w:p w14:paraId="4BA1987D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Used Cascading Style Sheet (CSS) in web pages to separate presentation from structure. </w:t>
      </w:r>
    </w:p>
    <w:p w14:paraId="54A5CA6D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Defined text alignment, size, </w:t>
      </w:r>
      <w:proofErr w:type="gramStart"/>
      <w:r w:rsidRPr="002D15EA">
        <w:rPr>
          <w:rFonts w:ascii="Times New Roman" w:eastAsia="Times New Roman" w:hAnsi="Times New Roman" w:cs="Times New Roman"/>
          <w:bCs/>
          <w:color w:val="auto"/>
        </w:rPr>
        <w:t>borders</w:t>
      </w:r>
      <w:proofErr w:type="gramEnd"/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 and many other typographic characteristics. </w:t>
      </w:r>
    </w:p>
    <w:p w14:paraId="6024EE13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Debugged and logged using Chrome developer tools, configured test environment using Karma and wrote unit test using Jasmine. </w:t>
      </w:r>
    </w:p>
    <w:p w14:paraId="44076F34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 xml:space="preserve">Used Node.js to run Grunt tasks and build properly the project (compile, minify, </w:t>
      </w:r>
      <w:proofErr w:type="spellStart"/>
      <w:r w:rsidRPr="002D15EA">
        <w:rPr>
          <w:rFonts w:ascii="Times New Roman" w:eastAsia="Times New Roman" w:hAnsi="Times New Roman" w:cs="Times New Roman"/>
          <w:bCs/>
          <w:color w:val="auto"/>
        </w:rPr>
        <w:t>concat</w:t>
      </w:r>
      <w:proofErr w:type="spellEnd"/>
      <w:r w:rsidRPr="002D15EA">
        <w:rPr>
          <w:rFonts w:ascii="Times New Roman" w:eastAsia="Times New Roman" w:hAnsi="Times New Roman" w:cs="Times New Roman"/>
          <w:bCs/>
          <w:color w:val="auto"/>
        </w:rPr>
        <w:t> etc.)</w:t>
      </w:r>
    </w:p>
    <w:p w14:paraId="7E7695A1" w14:textId="77777777" w:rsidR="002D15EA" w:rsidRPr="002D15EA" w:rsidRDefault="007101CA" w:rsidP="00503DA7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Developed Servlets and JSPs based on MVC pattern using Spring Framework</w:t>
      </w:r>
    </w:p>
    <w:p w14:paraId="5DEB4694" w14:textId="0177C709" w:rsidR="00F71A5E" w:rsidRPr="00A229D2" w:rsidRDefault="007101CA" w:rsidP="00A229D2">
      <w:pPr>
        <w:pStyle w:val="ListParagraph"/>
        <w:numPr>
          <w:ilvl w:val="0"/>
          <w:numId w:val="3"/>
        </w:numP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eastAsia="Times New Roman" w:hAnsi="Times New Roman" w:cs="Times New Roman"/>
          <w:bCs/>
          <w:color w:val="auto"/>
        </w:rPr>
        <w:t>Developed Static Front End web application using React JS using Next.JS as framework.</w:t>
      </w:r>
      <w:r w:rsidR="00F71A5E" w:rsidRPr="00A229D2">
        <w:rPr>
          <w:rFonts w:ascii="Times New Roman" w:eastAsia="Times New Roman" w:hAnsi="Times New Roman" w:cs="Times New Roman"/>
          <w:b/>
          <w:bCs/>
          <w:color w:val="auto"/>
        </w:rPr>
        <w:tab/>
      </w:r>
      <w:r w:rsidR="00F71A5E" w:rsidRPr="00A229D2">
        <w:rPr>
          <w:rFonts w:ascii="Times New Roman" w:eastAsia="Times New Roman" w:hAnsi="Times New Roman" w:cs="Times New Roman"/>
          <w:b/>
          <w:bCs/>
          <w:color w:val="auto"/>
        </w:rPr>
        <w:tab/>
      </w:r>
    </w:p>
    <w:p w14:paraId="0B5688A3" w14:textId="130CCC86" w:rsidR="007101CA" w:rsidRDefault="007101CA" w:rsidP="007101CA">
      <w:pPr>
        <w:ind w:right="-360"/>
        <w:jc w:val="both"/>
        <w:rPr>
          <w:rFonts w:ascii="Times New Roman" w:eastAsia="Times New Roman" w:hAnsi="Times New Roman" w:cs="Times New Roman"/>
          <w:color w:val="auto"/>
        </w:rPr>
      </w:pPr>
      <w:r w:rsidRPr="007101CA">
        <w:rPr>
          <w:rFonts w:ascii="Times New Roman" w:eastAsia="Times New Roman" w:hAnsi="Times New Roman" w:cs="Times New Roman"/>
          <w:color w:val="auto"/>
        </w:rPr>
        <w:t xml:space="preserve">Environment: HTML5, CSS3, JavaScript, React, Redux, jQuery, Bootstrap, </w:t>
      </w:r>
      <w:proofErr w:type="spellStart"/>
      <w:r w:rsidR="0065751C">
        <w:rPr>
          <w:rFonts w:ascii="Times New Roman" w:eastAsia="Times New Roman" w:hAnsi="Times New Roman" w:cs="Times New Roman"/>
          <w:color w:val="auto"/>
        </w:rPr>
        <w:t>GraphQL</w:t>
      </w:r>
      <w:proofErr w:type="spellEnd"/>
      <w:r w:rsidR="0065751C">
        <w:rPr>
          <w:rFonts w:ascii="Times New Roman" w:eastAsia="Times New Roman" w:hAnsi="Times New Roman" w:cs="Times New Roman"/>
          <w:color w:val="auto"/>
        </w:rPr>
        <w:t xml:space="preserve">, </w:t>
      </w:r>
      <w:r w:rsidRPr="007101CA">
        <w:rPr>
          <w:rFonts w:ascii="Times New Roman" w:eastAsia="Times New Roman" w:hAnsi="Times New Roman" w:cs="Times New Roman"/>
          <w:color w:val="auto"/>
        </w:rPr>
        <w:t>ColdFusion, Eclipse, MYSQL, Jenkins, JSON, AJAX, Jira, Apache Maven, Rest Api, MYSQL, Oracle.</w:t>
      </w:r>
    </w:p>
    <w:p w14:paraId="0A4C7070" w14:textId="31822113" w:rsidR="002D15EA" w:rsidRDefault="002D15EA" w:rsidP="007101CA">
      <w:pPr>
        <w:ind w:right="-360"/>
        <w:jc w:val="both"/>
        <w:rPr>
          <w:rFonts w:ascii="Times New Roman" w:eastAsia="Times New Roman" w:hAnsi="Times New Roman" w:cs="Times New Roman"/>
          <w:color w:val="auto"/>
        </w:rPr>
      </w:pPr>
    </w:p>
    <w:p w14:paraId="54450408" w14:textId="2730CC4F" w:rsidR="002D15EA" w:rsidRPr="00D24087" w:rsidRDefault="2A7C4B8F" w:rsidP="2A7C4B8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142"/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2A7C4B8F">
        <w:rPr>
          <w:rFonts w:ascii="Times New Roman" w:eastAsia="Times New Roman" w:hAnsi="Times New Roman" w:cs="Times New Roman"/>
          <w:b/>
          <w:bCs/>
          <w:color w:val="auto"/>
        </w:rPr>
        <w:t>Client: Carpus IT, India</w:t>
      </w:r>
      <w:r w:rsidR="002D15EA">
        <w:tab/>
      </w:r>
      <w:r w:rsidR="002D15EA">
        <w:tab/>
      </w:r>
      <w:r w:rsidR="002D15EA">
        <w:tab/>
      </w:r>
      <w:r w:rsidR="002D15EA">
        <w:tab/>
      </w:r>
      <w:r w:rsidRPr="2A7C4B8F">
        <w:rPr>
          <w:rFonts w:ascii="Times New Roman" w:hAnsi="Times New Roman" w:cs="Times New Roman"/>
          <w:b/>
          <w:bCs/>
          <w:color w:val="auto"/>
        </w:rPr>
        <w:t xml:space="preserve">                                                                           Mar 1</w:t>
      </w:r>
      <w:r w:rsidR="0072262D">
        <w:rPr>
          <w:rFonts w:ascii="Times New Roman" w:hAnsi="Times New Roman" w:cs="Times New Roman"/>
          <w:b/>
          <w:bCs/>
          <w:color w:val="auto"/>
        </w:rPr>
        <w:t>8</w:t>
      </w:r>
      <w:r w:rsidRPr="2A7C4B8F">
        <w:rPr>
          <w:rFonts w:ascii="Times New Roman" w:hAnsi="Times New Roman" w:cs="Times New Roman"/>
          <w:b/>
          <w:bCs/>
          <w:color w:val="auto"/>
        </w:rPr>
        <w:t xml:space="preserve"> – Aug 20</w:t>
      </w:r>
    </w:p>
    <w:p w14:paraId="683BAC11" w14:textId="6B1B5139" w:rsidR="002D15EA" w:rsidRPr="00A229D2" w:rsidRDefault="002D15EA" w:rsidP="00A22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ind w:left="142"/>
        <w:jc w:val="both"/>
        <w:rPr>
          <w:rFonts w:ascii="Times New Roman" w:eastAsia="Times New Roman" w:hAnsi="Times New Roman" w:cs="Times New Roman"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 xml:space="preserve">Role: </w:t>
      </w:r>
      <w:r>
        <w:rPr>
          <w:rFonts w:ascii="Times New Roman" w:hAnsi="Times New Roman" w:cs="Times New Roman"/>
          <w:b/>
          <w:color w:val="auto"/>
        </w:rPr>
        <w:t>React Developer</w:t>
      </w:r>
    </w:p>
    <w:p w14:paraId="1EBB01D0" w14:textId="56EC122C" w:rsidR="002D15EA" w:rsidRPr="00A229D2" w:rsidRDefault="002D15EA" w:rsidP="00A229D2">
      <w:pPr>
        <w:tabs>
          <w:tab w:val="left" w:pos="284"/>
          <w:tab w:val="left" w:pos="4483"/>
        </w:tabs>
        <w:jc w:val="both"/>
        <w:rPr>
          <w:rFonts w:ascii="Times New Roman" w:eastAsia="Times New Roman" w:hAnsi="Times New Roman" w:cs="Times New Roman"/>
          <w:b/>
          <w:bCs/>
          <w:color w:val="auto"/>
        </w:rPr>
      </w:pPr>
      <w:r w:rsidRPr="00D24087">
        <w:rPr>
          <w:rFonts w:ascii="Times New Roman" w:eastAsia="Times New Roman" w:hAnsi="Times New Roman" w:cs="Times New Roman"/>
          <w:b/>
          <w:bCs/>
          <w:color w:val="auto"/>
        </w:rPr>
        <w:t>Responsibilities:</w:t>
      </w:r>
    </w:p>
    <w:p w14:paraId="5DAAA117" w14:textId="370D03EB" w:rsidR="002D15EA" w:rsidRPr="00503DA7" w:rsidRDefault="00D14309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D14309">
        <w:rPr>
          <w:rFonts w:ascii="Times New Roman" w:hAnsi="Times New Roman" w:cs="Times New Roman"/>
        </w:rPr>
        <w:t xml:space="preserve">Worked in developing web pages using HTML/HTML5, XML, DHTML CSS/CSS3, SASS, JavaScript, React JS, Redux, </w:t>
      </w:r>
      <w:proofErr w:type="spellStart"/>
      <w:r w:rsidRPr="00D14309">
        <w:rPr>
          <w:rFonts w:ascii="Times New Roman" w:hAnsi="Times New Roman" w:cs="Times New Roman"/>
        </w:rPr>
        <w:t>JQuery</w:t>
      </w:r>
      <w:proofErr w:type="spellEnd"/>
      <w:r w:rsidRPr="00D14309">
        <w:rPr>
          <w:rFonts w:ascii="Times New Roman" w:hAnsi="Times New Roman" w:cs="Times New Roman"/>
        </w:rPr>
        <w:t>, JSON, Node.js, and Ajax.</w:t>
      </w:r>
    </w:p>
    <w:p w14:paraId="095C1209" w14:textId="07A6FEFD" w:rsidR="00503DA7" w:rsidRPr="00503DA7" w:rsidRDefault="00503DA7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 xml:space="preserve">Involved in complete SDLC - Requirement Analysis, Development, </w:t>
      </w:r>
      <w:proofErr w:type="gramStart"/>
      <w:r w:rsidRPr="002D15EA">
        <w:rPr>
          <w:rFonts w:ascii="Times New Roman" w:hAnsi="Times New Roman" w:cs="Times New Roman"/>
          <w:bCs/>
          <w:color w:val="auto"/>
        </w:rPr>
        <w:t>System</w:t>
      </w:r>
      <w:proofErr w:type="gramEnd"/>
      <w:r w:rsidRPr="002D15EA">
        <w:rPr>
          <w:rFonts w:ascii="Times New Roman" w:hAnsi="Times New Roman" w:cs="Times New Roman"/>
          <w:bCs/>
          <w:color w:val="auto"/>
        </w:rPr>
        <w:t xml:space="preserve"> and Integration Testing.</w:t>
      </w:r>
    </w:p>
    <w:p w14:paraId="35979C1E" w14:textId="2C90EC3B" w:rsidR="00D14309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Creating new React components, services, APIs from user stories and mockups</w:t>
      </w:r>
      <w:r w:rsidR="00D14309">
        <w:rPr>
          <w:rFonts w:ascii="Times New Roman" w:hAnsi="Times New Roman" w:cs="Times New Roman"/>
          <w:bCs/>
          <w:color w:val="auto"/>
        </w:rPr>
        <w:t>.</w:t>
      </w:r>
    </w:p>
    <w:p w14:paraId="4B20A176" w14:textId="4AE1330E" w:rsidR="00D14309" w:rsidRPr="00D14309" w:rsidRDefault="00D14309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D14309">
        <w:rPr>
          <w:rFonts w:ascii="Times New Roman" w:hAnsi="Times New Roman" w:cs="Times New Roman"/>
        </w:rPr>
        <w:lastRenderedPageBreak/>
        <w:t>Developed user interface by using the React JS, Flux/Redux for SPA development. </w:t>
      </w:r>
    </w:p>
    <w:p w14:paraId="31859A9B" w14:textId="77777777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Built out a new product line in </w:t>
      </w:r>
      <w:proofErr w:type="spellStart"/>
      <w:r w:rsidRPr="002D15EA">
        <w:rPr>
          <w:rFonts w:ascii="Times New Roman" w:hAnsi="Times New Roman" w:cs="Times New Roman"/>
          <w:bCs/>
          <w:color w:val="auto"/>
        </w:rPr>
        <w:t>EcmaScript</w:t>
      </w:r>
      <w:proofErr w:type="spellEnd"/>
      <w:r w:rsidRPr="002D15EA">
        <w:rPr>
          <w:rFonts w:ascii="Times New Roman" w:hAnsi="Times New Roman" w:cs="Times New Roman"/>
          <w:bCs/>
          <w:color w:val="auto"/>
        </w:rPr>
        <w:t> using React, and Redux</w:t>
      </w:r>
    </w:p>
    <w:p w14:paraId="6D88EB9F" w14:textId="77777777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Enhanced user experience by designing new web features using MV Framework like React-Redux and node.js. </w:t>
      </w:r>
    </w:p>
    <w:p w14:paraId="265BADFB" w14:textId="77777777" w:rsidR="00D14309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Used React JS for templating for faster compilation and developing reusable components.</w:t>
      </w:r>
    </w:p>
    <w:p w14:paraId="239272EC" w14:textId="716DB4CF" w:rsidR="00D14309" w:rsidRPr="00D14309" w:rsidRDefault="00D14309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D14309">
        <w:rPr>
          <w:rFonts w:ascii="Times New Roman" w:hAnsi="Times New Roman" w:cs="Times New Roman"/>
        </w:rPr>
        <w:t>Maintained STATES in the store and dispatched the ACTIONS using Redux.  </w:t>
      </w:r>
    </w:p>
    <w:p w14:paraId="4027DD35" w14:textId="77777777" w:rsidR="00503DA7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 xml:space="preserve"> Used React-Autocomplete for creating google maps location search on the webpage.</w:t>
      </w:r>
    </w:p>
    <w:p w14:paraId="3E7F3B03" w14:textId="77777777" w:rsidR="00503DA7" w:rsidRDefault="00503DA7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503DA7">
        <w:rPr>
          <w:rFonts w:ascii="Times New Roman" w:hAnsi="Times New Roman" w:cs="Times New Roman"/>
        </w:rPr>
        <w:t xml:space="preserve">Used </w:t>
      </w:r>
      <w:proofErr w:type="spellStart"/>
      <w:r w:rsidRPr="00503DA7">
        <w:rPr>
          <w:rFonts w:ascii="Times New Roman" w:hAnsi="Times New Roman" w:cs="Times New Roman"/>
        </w:rPr>
        <w:t>ReactJs</w:t>
      </w:r>
      <w:proofErr w:type="spellEnd"/>
      <w:r w:rsidRPr="00503DA7">
        <w:rPr>
          <w:rFonts w:ascii="Times New Roman" w:hAnsi="Times New Roman" w:cs="Times New Roman"/>
        </w:rPr>
        <w:t xml:space="preserve"> and </w:t>
      </w:r>
      <w:proofErr w:type="spellStart"/>
      <w:r w:rsidRPr="00503DA7">
        <w:rPr>
          <w:rFonts w:ascii="Times New Roman" w:hAnsi="Times New Roman" w:cs="Times New Roman"/>
        </w:rPr>
        <w:t>MobX</w:t>
      </w:r>
      <w:proofErr w:type="spellEnd"/>
      <w:r w:rsidRPr="00503DA7">
        <w:rPr>
          <w:rFonts w:ascii="Times New Roman" w:hAnsi="Times New Roman" w:cs="Times New Roman"/>
        </w:rPr>
        <w:t xml:space="preserve"> for front end development.</w:t>
      </w:r>
    </w:p>
    <w:p w14:paraId="38A654E6" w14:textId="2053F3B9" w:rsidR="00503DA7" w:rsidRPr="00503DA7" w:rsidRDefault="00503DA7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503DA7">
        <w:rPr>
          <w:rFonts w:ascii="Times New Roman" w:hAnsi="Times New Roman" w:cs="Times New Roman"/>
        </w:rPr>
        <w:t>Used React flux to polish the data and for single directional flow.</w:t>
      </w:r>
    </w:p>
    <w:p w14:paraId="50732290" w14:textId="4EC34F60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Build SQL queries for performing various CRUD operations like create, update, read and delete</w:t>
      </w:r>
    </w:p>
    <w:p w14:paraId="3F663B8E" w14:textId="5FA4B3BF" w:rsidR="0065751C" w:rsidRPr="0065751C" w:rsidRDefault="002D15EA" w:rsidP="0065751C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Developed various screens for the front end using React JS and used various predefined components from NPM (Node Package Manager) and Redux library. </w:t>
      </w:r>
    </w:p>
    <w:p w14:paraId="13719560" w14:textId="77777777" w:rsidR="0065751C" w:rsidRDefault="002D15EA" w:rsidP="0065751C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Used React JS to implement rich functions in various pages: form validation, crud, grid list, search, sort, pagination, multi-selection, tags-input, advanced/custom directives, authentication, unit tests, etc.</w:t>
      </w:r>
    </w:p>
    <w:p w14:paraId="5E96E29C" w14:textId="053E34D8" w:rsidR="0065751C" w:rsidRPr="0065751C" w:rsidRDefault="0065751C" w:rsidP="0065751C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65751C">
        <w:rPr>
          <w:rFonts w:ascii="Times New Roman" w:hAnsi="Times New Roman" w:cs="Times New Roman"/>
        </w:rPr>
        <w:t xml:space="preserve">Wrote data mutations in </w:t>
      </w:r>
      <w:proofErr w:type="spellStart"/>
      <w:r w:rsidRPr="0065751C">
        <w:rPr>
          <w:rFonts w:ascii="Times New Roman" w:hAnsi="Times New Roman" w:cs="Times New Roman"/>
        </w:rPr>
        <w:t>GraphQL</w:t>
      </w:r>
      <w:proofErr w:type="spellEnd"/>
      <w:r w:rsidRPr="0065751C">
        <w:rPr>
          <w:rFonts w:ascii="Times New Roman" w:hAnsi="Times New Roman" w:cs="Times New Roman"/>
        </w:rPr>
        <w:t xml:space="preserve"> which allows user to update their preferences.</w:t>
      </w:r>
    </w:p>
    <w:p w14:paraId="7A3FCB47" w14:textId="77777777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</w:rPr>
        <w:t>Applied jQuery scripts for basic animation and end user screen customization purposes.</w:t>
      </w:r>
    </w:p>
    <w:p w14:paraId="45E3E4C0" w14:textId="77777777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</w:rPr>
        <w:t>Developed data formatted web applications and deploy the script using client-side-scripting using JavaScript.</w:t>
      </w:r>
    </w:p>
    <w:p w14:paraId="52CB81F9" w14:textId="77777777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</w:rPr>
        <w:t>Worked on Cross-Browser compatibility and fixed the bugs for several browsers.</w:t>
      </w:r>
    </w:p>
    <w:p w14:paraId="644620B2" w14:textId="77777777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</w:rPr>
        <w:t>Enhanced and built reusable components across different modules using Custom directives and CSS classes.</w:t>
      </w:r>
    </w:p>
    <w:p w14:paraId="71613470" w14:textId="77777777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</w:rPr>
        <w:t>Created Responsive Designs (Mobile/Tablet/Desktop) using HTML&amp;CSS, Bootstrap.</w:t>
      </w:r>
    </w:p>
    <w:p w14:paraId="39259C7B" w14:textId="1207F750" w:rsidR="002D15EA" w:rsidRPr="002D15EA" w:rsidRDefault="002D15EA" w:rsidP="00503DA7">
      <w:pPr>
        <w:numPr>
          <w:ilvl w:val="0"/>
          <w:numId w:val="3"/>
        </w:numPr>
        <w:tabs>
          <w:tab w:val="left" w:pos="1605"/>
        </w:tabs>
        <w:suppressAutoHyphens/>
        <w:spacing w:line="240" w:lineRule="auto"/>
        <w:contextualSpacing/>
        <w:rPr>
          <w:rFonts w:ascii="Times New Roman" w:hAnsi="Times New Roman" w:cs="Times New Roman"/>
          <w:bCs/>
          <w:color w:val="auto"/>
        </w:rPr>
      </w:pPr>
      <w:r w:rsidRPr="002D15EA">
        <w:rPr>
          <w:rFonts w:ascii="Times New Roman" w:hAnsi="Times New Roman" w:cs="Times New Roman"/>
          <w:bCs/>
          <w:color w:val="auto"/>
        </w:rPr>
        <w:t>Handled cross browser/platform compatibility issues (IE, Firefox, and Safari) on both Windows. </w:t>
      </w:r>
    </w:p>
    <w:p w14:paraId="07CD7EFD" w14:textId="74CFAF79" w:rsidR="00164AAF" w:rsidRPr="00503DA7" w:rsidRDefault="002D15EA" w:rsidP="00503DA7">
      <w:pPr>
        <w:spacing w:after="1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D15EA">
        <w:rPr>
          <w:rFonts w:ascii="Times New Roman" w:hAnsi="Times New Roman" w:cs="Times New Roman"/>
          <w:bCs/>
          <w:color w:val="auto"/>
        </w:rPr>
        <w:t>Environment: React.js, Redux, React Native, Immutable.js,</w:t>
      </w:r>
      <w:r>
        <w:rPr>
          <w:rFonts w:ascii="Times New Roman" w:hAnsi="Times New Roman" w:cs="Times New Roman"/>
          <w:bCs/>
          <w:color w:val="auto"/>
        </w:rPr>
        <w:t xml:space="preserve"> </w:t>
      </w:r>
      <w:proofErr w:type="spellStart"/>
      <w:r w:rsidRPr="002D15EA">
        <w:rPr>
          <w:rFonts w:ascii="Times New Roman" w:hAnsi="Times New Roman" w:cs="Times New Roman"/>
          <w:bCs/>
          <w:color w:val="auto"/>
        </w:rPr>
        <w:t>Hapi</w:t>
      </w:r>
      <w:proofErr w:type="spellEnd"/>
      <w:r w:rsidRPr="002D15EA">
        <w:rPr>
          <w:rFonts w:ascii="Times New Roman" w:hAnsi="Times New Roman" w:cs="Times New Roman"/>
          <w:bCs/>
          <w:color w:val="auto"/>
        </w:rPr>
        <w:t>, Express, HTML5, CSS3, SCSS, JavaScript, Bootstrap, Jasmine, AJAX, XML, XSL, XSLT, JSON, Git, AWS, JIRA.</w:t>
      </w:r>
      <w:r w:rsidRPr="002D15EA">
        <w:rPr>
          <w:rFonts w:ascii="Times New Roman" w:hAnsi="Times New Roman" w:cs="Times New Roman"/>
          <w:b/>
          <w:bCs/>
          <w:sz w:val="24"/>
          <w:szCs w:val="24"/>
        </w:rPr>
        <w:tab/>
      </w:r>
    </w:p>
    <w:sectPr w:rsidR="00164AAF" w:rsidRPr="00503DA7" w:rsidSect="00095439">
      <w:pgSz w:w="12240" w:h="15840" w:code="1"/>
      <w:pgMar w:top="629" w:right="902" w:bottom="720" w:left="629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orndale">
    <w:altName w:val="Yu Gothic UI"/>
    <w:panose1 w:val="00000000000000000000"/>
    <w:charset w:val="00"/>
    <w:family w:val="auto"/>
    <w:notTrueType/>
    <w:pitch w:val="default"/>
    <w:sig w:usb0="00000000" w:usb1="08070000" w:usb2="00000010" w:usb3="00000000" w:csb0="00020001" w:csb1="00000000"/>
  </w:font>
  <w:font w:name="HG Mincho Light J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25DF3"/>
    <w:multiLevelType w:val="hybridMultilevel"/>
    <w:tmpl w:val="4228564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0F5F683F"/>
    <w:multiLevelType w:val="hybridMultilevel"/>
    <w:tmpl w:val="273CAE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F7F6C"/>
    <w:multiLevelType w:val="hybridMultilevel"/>
    <w:tmpl w:val="325C4E7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627A41"/>
    <w:multiLevelType w:val="hybridMultilevel"/>
    <w:tmpl w:val="9B30FDD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DA6DD7"/>
    <w:multiLevelType w:val="hybridMultilevel"/>
    <w:tmpl w:val="4212FD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11731A"/>
    <w:multiLevelType w:val="hybridMultilevel"/>
    <w:tmpl w:val="1DEAF0F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3A4C2D"/>
    <w:multiLevelType w:val="hybridMultilevel"/>
    <w:tmpl w:val="5DDC581E"/>
    <w:lvl w:ilvl="0" w:tplc="04090009">
      <w:start w:val="1"/>
      <w:numFmt w:val="bullet"/>
      <w:lvlText w:val="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7" w15:restartNumberingAfterBreak="0">
    <w:nsid w:val="38A37366"/>
    <w:multiLevelType w:val="hybridMultilevel"/>
    <w:tmpl w:val="2E6EB23E"/>
    <w:lvl w:ilvl="0" w:tplc="A1EC7D54">
      <w:numFmt w:val="bullet"/>
      <w:pStyle w:val="ExperienceBullets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  <w:color w:val="auto"/>
      </w:rPr>
    </w:lvl>
    <w:lvl w:ilvl="1" w:tplc="6B9248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D5510"/>
    <w:multiLevelType w:val="hybridMultilevel"/>
    <w:tmpl w:val="3626E06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41921"/>
    <w:multiLevelType w:val="hybridMultilevel"/>
    <w:tmpl w:val="68AC27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2A3980"/>
    <w:multiLevelType w:val="hybridMultilevel"/>
    <w:tmpl w:val="5F969736"/>
    <w:lvl w:ilvl="0" w:tplc="5BD090F8">
      <w:start w:val="1"/>
      <w:numFmt w:val="bullet"/>
      <w:pStyle w:val="Normal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FE43FA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6F5DDA"/>
    <w:multiLevelType w:val="hybridMultilevel"/>
    <w:tmpl w:val="07A21132"/>
    <w:lvl w:ilvl="0" w:tplc="0409000B">
      <w:start w:val="1"/>
      <w:numFmt w:val="bullet"/>
      <w:lvlText w:val="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63"/>
        </w:tabs>
        <w:ind w:left="13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3"/>
        </w:tabs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3"/>
        </w:tabs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3"/>
        </w:tabs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3"/>
        </w:tabs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3"/>
        </w:tabs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3"/>
        </w:tabs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3"/>
        </w:tabs>
        <w:ind w:left="6403" w:hanging="360"/>
      </w:pPr>
      <w:rPr>
        <w:rFonts w:ascii="Wingdings" w:hAnsi="Wingdings" w:hint="default"/>
      </w:rPr>
    </w:lvl>
  </w:abstractNum>
  <w:abstractNum w:abstractNumId="12" w15:restartNumberingAfterBreak="0">
    <w:nsid w:val="520A1739"/>
    <w:multiLevelType w:val="hybridMultilevel"/>
    <w:tmpl w:val="589CA9B6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13" w15:restartNumberingAfterBreak="0">
    <w:nsid w:val="6FDF06D0"/>
    <w:multiLevelType w:val="hybridMultilevel"/>
    <w:tmpl w:val="1CD0CE8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C41CD8"/>
    <w:multiLevelType w:val="hybridMultilevel"/>
    <w:tmpl w:val="A65A48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812FE"/>
    <w:multiLevelType w:val="hybridMultilevel"/>
    <w:tmpl w:val="40B00DC6"/>
    <w:lvl w:ilvl="0" w:tplc="A0960B58">
      <w:start w:val="1"/>
      <w:numFmt w:val="bullet"/>
      <w:pStyle w:val="Normal12p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983510019">
    <w:abstractNumId w:val="7"/>
  </w:num>
  <w:num w:numId="2" w16cid:durableId="886338873">
    <w:abstractNumId w:val="11"/>
  </w:num>
  <w:num w:numId="3" w16cid:durableId="242572153">
    <w:abstractNumId w:val="1"/>
  </w:num>
  <w:num w:numId="4" w16cid:durableId="1623732359">
    <w:abstractNumId w:val="0"/>
  </w:num>
  <w:num w:numId="5" w16cid:durableId="2023317041">
    <w:abstractNumId w:val="8"/>
  </w:num>
  <w:num w:numId="6" w16cid:durableId="724139815">
    <w:abstractNumId w:val="15"/>
  </w:num>
  <w:num w:numId="7" w16cid:durableId="542253398">
    <w:abstractNumId w:val="10"/>
  </w:num>
  <w:num w:numId="8" w16cid:durableId="752552613">
    <w:abstractNumId w:val="2"/>
  </w:num>
  <w:num w:numId="9" w16cid:durableId="659846070">
    <w:abstractNumId w:val="3"/>
  </w:num>
  <w:num w:numId="10" w16cid:durableId="2016683830">
    <w:abstractNumId w:val="9"/>
  </w:num>
  <w:num w:numId="11" w16cid:durableId="38094435">
    <w:abstractNumId w:val="12"/>
  </w:num>
  <w:num w:numId="12" w16cid:durableId="1926304327">
    <w:abstractNumId w:val="14"/>
  </w:num>
  <w:num w:numId="13" w16cid:durableId="439227327">
    <w:abstractNumId w:val="6"/>
  </w:num>
  <w:num w:numId="14" w16cid:durableId="1256357874">
    <w:abstractNumId w:val="5"/>
  </w:num>
  <w:num w:numId="15" w16cid:durableId="1793597940">
    <w:abstractNumId w:val="13"/>
  </w:num>
  <w:num w:numId="16" w16cid:durableId="96438393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0MjA0MTUB0kZmBko6SsGpxcWZ+XkgBUa1ALw/SCwsAAAA"/>
  </w:docVars>
  <w:rsids>
    <w:rsidRoot w:val="00FD3492"/>
    <w:rsid w:val="00000857"/>
    <w:rsid w:val="0001515E"/>
    <w:rsid w:val="00027EC0"/>
    <w:rsid w:val="00030F7E"/>
    <w:rsid w:val="000364FE"/>
    <w:rsid w:val="00043E6E"/>
    <w:rsid w:val="00061912"/>
    <w:rsid w:val="0007746C"/>
    <w:rsid w:val="00081E4C"/>
    <w:rsid w:val="00082CD9"/>
    <w:rsid w:val="00087BC7"/>
    <w:rsid w:val="000C7EA3"/>
    <w:rsid w:val="00102EF1"/>
    <w:rsid w:val="001430D5"/>
    <w:rsid w:val="0015416C"/>
    <w:rsid w:val="00164AAF"/>
    <w:rsid w:val="00177B43"/>
    <w:rsid w:val="001A722B"/>
    <w:rsid w:val="001E0077"/>
    <w:rsid w:val="001F1F7B"/>
    <w:rsid w:val="00203929"/>
    <w:rsid w:val="00212461"/>
    <w:rsid w:val="002158B4"/>
    <w:rsid w:val="00225B70"/>
    <w:rsid w:val="00225F7F"/>
    <w:rsid w:val="00230572"/>
    <w:rsid w:val="00231872"/>
    <w:rsid w:val="00250844"/>
    <w:rsid w:val="00254AAC"/>
    <w:rsid w:val="0026248C"/>
    <w:rsid w:val="00265D48"/>
    <w:rsid w:val="002671A2"/>
    <w:rsid w:val="00273C67"/>
    <w:rsid w:val="002905D0"/>
    <w:rsid w:val="00295538"/>
    <w:rsid w:val="0029592A"/>
    <w:rsid w:val="002A2C10"/>
    <w:rsid w:val="002A3C73"/>
    <w:rsid w:val="002B4EDD"/>
    <w:rsid w:val="002D15EA"/>
    <w:rsid w:val="002E703A"/>
    <w:rsid w:val="00312A52"/>
    <w:rsid w:val="003133C6"/>
    <w:rsid w:val="00317918"/>
    <w:rsid w:val="00324C5A"/>
    <w:rsid w:val="00325D4D"/>
    <w:rsid w:val="00333CD0"/>
    <w:rsid w:val="00341197"/>
    <w:rsid w:val="0034232A"/>
    <w:rsid w:val="0035063A"/>
    <w:rsid w:val="00357D2E"/>
    <w:rsid w:val="003717A4"/>
    <w:rsid w:val="0037249C"/>
    <w:rsid w:val="00390742"/>
    <w:rsid w:val="003B6038"/>
    <w:rsid w:val="003E092E"/>
    <w:rsid w:val="003E7566"/>
    <w:rsid w:val="003F1C8D"/>
    <w:rsid w:val="00404240"/>
    <w:rsid w:val="004049F4"/>
    <w:rsid w:val="00405166"/>
    <w:rsid w:val="0040582C"/>
    <w:rsid w:val="00406689"/>
    <w:rsid w:val="00421AA4"/>
    <w:rsid w:val="004228C7"/>
    <w:rsid w:val="00443514"/>
    <w:rsid w:val="0045789A"/>
    <w:rsid w:val="004660CE"/>
    <w:rsid w:val="00493B7A"/>
    <w:rsid w:val="00495FD1"/>
    <w:rsid w:val="00496780"/>
    <w:rsid w:val="0049729F"/>
    <w:rsid w:val="004E6BB7"/>
    <w:rsid w:val="004F49F7"/>
    <w:rsid w:val="004F75DD"/>
    <w:rsid w:val="00500B75"/>
    <w:rsid w:val="00503DA7"/>
    <w:rsid w:val="00534349"/>
    <w:rsid w:val="00575EFF"/>
    <w:rsid w:val="00580214"/>
    <w:rsid w:val="00582E89"/>
    <w:rsid w:val="005955C3"/>
    <w:rsid w:val="005A3EFD"/>
    <w:rsid w:val="005A4D50"/>
    <w:rsid w:val="005D5E9D"/>
    <w:rsid w:val="006418AF"/>
    <w:rsid w:val="0065751C"/>
    <w:rsid w:val="006632FC"/>
    <w:rsid w:val="006748DC"/>
    <w:rsid w:val="006953C0"/>
    <w:rsid w:val="006B0973"/>
    <w:rsid w:val="006C0F8C"/>
    <w:rsid w:val="007101CA"/>
    <w:rsid w:val="00711E38"/>
    <w:rsid w:val="0072262D"/>
    <w:rsid w:val="00743FB4"/>
    <w:rsid w:val="0075458B"/>
    <w:rsid w:val="00766F87"/>
    <w:rsid w:val="00775A0F"/>
    <w:rsid w:val="00791AFF"/>
    <w:rsid w:val="007931AB"/>
    <w:rsid w:val="007B0F95"/>
    <w:rsid w:val="007E0094"/>
    <w:rsid w:val="007F1122"/>
    <w:rsid w:val="00817D4B"/>
    <w:rsid w:val="00831E3A"/>
    <w:rsid w:val="00835A63"/>
    <w:rsid w:val="008441B0"/>
    <w:rsid w:val="00852707"/>
    <w:rsid w:val="00854D58"/>
    <w:rsid w:val="0089346B"/>
    <w:rsid w:val="008D1EFE"/>
    <w:rsid w:val="008E2B8A"/>
    <w:rsid w:val="008E57E0"/>
    <w:rsid w:val="008E7F7C"/>
    <w:rsid w:val="009204C9"/>
    <w:rsid w:val="00923C24"/>
    <w:rsid w:val="00932142"/>
    <w:rsid w:val="00936FFC"/>
    <w:rsid w:val="00965578"/>
    <w:rsid w:val="00967EA0"/>
    <w:rsid w:val="009C1D9F"/>
    <w:rsid w:val="009C321C"/>
    <w:rsid w:val="009E765D"/>
    <w:rsid w:val="009F393F"/>
    <w:rsid w:val="00A229D2"/>
    <w:rsid w:val="00A446F1"/>
    <w:rsid w:val="00A61917"/>
    <w:rsid w:val="00A6718D"/>
    <w:rsid w:val="00A87089"/>
    <w:rsid w:val="00A910A5"/>
    <w:rsid w:val="00A97DF4"/>
    <w:rsid w:val="00AB504A"/>
    <w:rsid w:val="00AF2883"/>
    <w:rsid w:val="00AF56F5"/>
    <w:rsid w:val="00B0548B"/>
    <w:rsid w:val="00B2337A"/>
    <w:rsid w:val="00B24F59"/>
    <w:rsid w:val="00B4583E"/>
    <w:rsid w:val="00B503F7"/>
    <w:rsid w:val="00B61D33"/>
    <w:rsid w:val="00B66DF9"/>
    <w:rsid w:val="00B90A08"/>
    <w:rsid w:val="00B974E3"/>
    <w:rsid w:val="00BB080A"/>
    <w:rsid w:val="00BB3C30"/>
    <w:rsid w:val="00BD1565"/>
    <w:rsid w:val="00BD70D6"/>
    <w:rsid w:val="00BE348A"/>
    <w:rsid w:val="00BF56B9"/>
    <w:rsid w:val="00C51B6F"/>
    <w:rsid w:val="00C96E0E"/>
    <w:rsid w:val="00C97465"/>
    <w:rsid w:val="00CC125F"/>
    <w:rsid w:val="00CC3604"/>
    <w:rsid w:val="00CD1341"/>
    <w:rsid w:val="00CD3B33"/>
    <w:rsid w:val="00D14309"/>
    <w:rsid w:val="00D24087"/>
    <w:rsid w:val="00D40779"/>
    <w:rsid w:val="00D56932"/>
    <w:rsid w:val="00D97EA6"/>
    <w:rsid w:val="00DB0224"/>
    <w:rsid w:val="00DC40F2"/>
    <w:rsid w:val="00E075F4"/>
    <w:rsid w:val="00E25B28"/>
    <w:rsid w:val="00E63E65"/>
    <w:rsid w:val="00E64809"/>
    <w:rsid w:val="00E67948"/>
    <w:rsid w:val="00E76BB6"/>
    <w:rsid w:val="00E8038E"/>
    <w:rsid w:val="00EA57B1"/>
    <w:rsid w:val="00EA7411"/>
    <w:rsid w:val="00EB3DAC"/>
    <w:rsid w:val="00EC206C"/>
    <w:rsid w:val="00F242B6"/>
    <w:rsid w:val="00F644B6"/>
    <w:rsid w:val="00F67D59"/>
    <w:rsid w:val="00F71A5E"/>
    <w:rsid w:val="00F90BD3"/>
    <w:rsid w:val="00FC5B17"/>
    <w:rsid w:val="00FD03C0"/>
    <w:rsid w:val="00FD3492"/>
    <w:rsid w:val="00FD5404"/>
    <w:rsid w:val="00FF205F"/>
    <w:rsid w:val="00FF63F3"/>
    <w:rsid w:val="176836E5"/>
    <w:rsid w:val="2A7C4B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8D27B"/>
  <w15:docId w15:val="{043DA057-CB38-BB46-BBF2-55212242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6FFC"/>
    <w:pPr>
      <w:spacing w:after="0" w:line="276" w:lineRule="auto"/>
    </w:pPr>
    <w:rPr>
      <w:rFonts w:ascii="Arial" w:eastAsia="Arial" w:hAnsi="Arial" w:cs="Arial"/>
      <w:color w:val="00000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3492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3492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NoSpacing">
    <w:name w:val="No Spacing"/>
    <w:link w:val="NoSpacingChar"/>
    <w:uiPriority w:val="1"/>
    <w:qFormat/>
    <w:rsid w:val="00FD3492"/>
    <w:pPr>
      <w:spacing w:after="0" w:line="240" w:lineRule="auto"/>
    </w:pPr>
  </w:style>
  <w:style w:type="paragraph" w:styleId="ListParagraph">
    <w:name w:val="List Paragraph"/>
    <w:aliases w:val="list1,b1,List Paragraph Char Char,Number_1,Normal Sentence,ListPar1,new,SGLText List Paragraph,List Paragraph2,List Paragraph11,List Paragraph21,lp1"/>
    <w:basedOn w:val="Normal"/>
    <w:link w:val="ListParagraphChar"/>
    <w:uiPriority w:val="34"/>
    <w:qFormat/>
    <w:rsid w:val="00FD3492"/>
    <w:pPr>
      <w:ind w:left="720"/>
      <w:contextualSpacing/>
    </w:pPr>
  </w:style>
  <w:style w:type="character" w:customStyle="1" w:styleId="ListParagraphChar">
    <w:name w:val="List Paragraph Char"/>
    <w:aliases w:val="list1 Char,b1 Char,List Paragraph Char Char Char,Number_1 Char,Normal Sentence Char,ListPar1 Char,new Char,SGLText List Paragraph Char,List Paragraph2 Char,List Paragraph11 Char,List Paragraph21 Char,lp1 Char"/>
    <w:link w:val="ListParagraph"/>
    <w:uiPriority w:val="34"/>
    <w:qFormat/>
    <w:rsid w:val="00FD3492"/>
  </w:style>
  <w:style w:type="table" w:styleId="TableGrid">
    <w:name w:val="Table Grid"/>
    <w:basedOn w:val="TableNormal"/>
    <w:uiPriority w:val="39"/>
    <w:rsid w:val="00FD3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BodyText"/>
    <w:unhideWhenUsed/>
    <w:rsid w:val="00FD3492"/>
    <w:pPr>
      <w:widowControl w:val="0"/>
      <w:suppressAutoHyphens/>
      <w:spacing w:line="240" w:lineRule="auto"/>
      <w:jc w:val="both"/>
    </w:pPr>
    <w:rPr>
      <w:rFonts w:ascii="Thorndale" w:eastAsia="HG Mincho Light J" w:hAnsi="Thorndale" w:cs="Times New Roman"/>
      <w:sz w:val="24"/>
      <w:szCs w:val="20"/>
      <w:lang w:eastAsia="en-PH"/>
    </w:rPr>
  </w:style>
  <w:style w:type="paragraph" w:customStyle="1" w:styleId="ExperienceBullets">
    <w:name w:val="Experience_Bullets"/>
    <w:basedOn w:val="Normal"/>
    <w:rsid w:val="00FD3492"/>
    <w:pPr>
      <w:widowControl w:val="0"/>
      <w:numPr>
        <w:numId w:val="1"/>
      </w:numPr>
      <w:adjustRightInd w:val="0"/>
      <w:spacing w:line="240" w:lineRule="auto"/>
      <w:ind w:right="540"/>
      <w:textAlignment w:val="baseline"/>
    </w:pPr>
    <w:rPr>
      <w:rFonts w:ascii="Verdana" w:eastAsia="Times New Roman" w:hAnsi="Verdana" w:cs="Times New Roman"/>
      <w:sz w:val="18"/>
      <w:szCs w:val="18"/>
    </w:rPr>
  </w:style>
  <w:style w:type="character" w:customStyle="1" w:styleId="apple-style-span">
    <w:name w:val="apple-style-span"/>
    <w:uiPriority w:val="99"/>
    <w:rsid w:val="00FD3492"/>
  </w:style>
  <w:style w:type="character" w:customStyle="1" w:styleId="normalchar">
    <w:name w:val="normal__char"/>
    <w:basedOn w:val="DefaultParagraphFont"/>
    <w:rsid w:val="00FD3492"/>
  </w:style>
  <w:style w:type="paragraph" w:styleId="BodyText">
    <w:name w:val="Body Text"/>
    <w:basedOn w:val="Normal"/>
    <w:link w:val="BodyTextChar"/>
    <w:uiPriority w:val="99"/>
    <w:semiHidden/>
    <w:unhideWhenUsed/>
    <w:rsid w:val="00FD34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3492"/>
  </w:style>
  <w:style w:type="paragraph" w:styleId="BodyText3">
    <w:name w:val="Body Text 3"/>
    <w:basedOn w:val="Normal"/>
    <w:link w:val="BodyText3Char"/>
    <w:uiPriority w:val="99"/>
    <w:semiHidden/>
    <w:unhideWhenUsed/>
    <w:rsid w:val="00936FF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36FFC"/>
    <w:rPr>
      <w:sz w:val="16"/>
      <w:szCs w:val="16"/>
    </w:rPr>
  </w:style>
  <w:style w:type="character" w:customStyle="1" w:styleId="NoSpacingChar">
    <w:name w:val="No Spacing Char"/>
    <w:link w:val="NoSpacing"/>
    <w:uiPriority w:val="1"/>
    <w:locked/>
    <w:rsid w:val="00936FFC"/>
  </w:style>
  <w:style w:type="paragraph" w:styleId="NormalWeb">
    <w:name w:val="Normal (Web)"/>
    <w:basedOn w:val="Normal"/>
    <w:uiPriority w:val="99"/>
    <w:unhideWhenUsed/>
    <w:rsid w:val="00936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converted-space">
    <w:name w:val="apple-converted-space"/>
    <w:basedOn w:val="DefaultParagraphFont"/>
    <w:rsid w:val="00936FFC"/>
  </w:style>
  <w:style w:type="character" w:customStyle="1" w:styleId="ColorfulList-Accent1Char">
    <w:name w:val="Colorful List - Accent 1 Char"/>
    <w:link w:val="ColorfulList-Accent11"/>
    <w:locked/>
    <w:rsid w:val="00936FFC"/>
    <w:rPr>
      <w:rFonts w:ascii="Times New Roman" w:eastAsia="Times New Roman" w:hAnsi="Times New Roman" w:cs="Calibri"/>
    </w:rPr>
  </w:style>
  <w:style w:type="paragraph" w:customStyle="1" w:styleId="ColorfulList-Accent11">
    <w:name w:val="Colorful List - Accent 11"/>
    <w:basedOn w:val="Normal"/>
    <w:link w:val="ColorfulList-Accent1Char"/>
    <w:qFormat/>
    <w:rsid w:val="00936FFC"/>
    <w:pPr>
      <w:spacing w:after="200"/>
      <w:ind w:left="720"/>
    </w:pPr>
    <w:rPr>
      <w:rFonts w:ascii="Times New Roman" w:eastAsia="Times New Roman" w:hAnsi="Times New Roman" w:cs="Calibri"/>
      <w:color w:val="auto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AF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AFF"/>
    <w:rPr>
      <w:rFonts w:ascii="Tahoma" w:eastAsia="Arial" w:hAnsi="Tahoma" w:cs="Tahoma"/>
      <w:color w:val="000000"/>
      <w:sz w:val="16"/>
      <w:szCs w:val="16"/>
      <w:lang w:val="en-US"/>
    </w:rPr>
  </w:style>
  <w:style w:type="character" w:customStyle="1" w:styleId="hl">
    <w:name w:val="hl"/>
    <w:basedOn w:val="DefaultParagraphFont"/>
    <w:rsid w:val="00D97EA6"/>
  </w:style>
  <w:style w:type="character" w:styleId="Hyperlink">
    <w:name w:val="Hyperlink"/>
    <w:basedOn w:val="DefaultParagraphFont"/>
    <w:uiPriority w:val="99"/>
    <w:unhideWhenUsed/>
    <w:rsid w:val="009204C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4F75D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F75DD"/>
    <w:rPr>
      <w:rFonts w:ascii="Arial" w:eastAsia="Arial" w:hAnsi="Arial" w:cs="Arial"/>
      <w:color w:val="000000"/>
      <w:lang w:val="en-US"/>
    </w:rPr>
  </w:style>
  <w:style w:type="character" w:styleId="Strong">
    <w:name w:val="Strong"/>
    <w:basedOn w:val="DefaultParagraphFont"/>
    <w:uiPriority w:val="22"/>
    <w:qFormat/>
    <w:rsid w:val="00B4583E"/>
    <w:rPr>
      <w:b/>
      <w:bCs/>
    </w:rPr>
  </w:style>
  <w:style w:type="paragraph" w:customStyle="1" w:styleId="Normal12pt">
    <w:name w:val="Normal + 12 pt"/>
    <w:aliases w:val="Left:  0.25&quot;"/>
    <w:basedOn w:val="Normal"/>
    <w:rsid w:val="002D15EA"/>
    <w:pPr>
      <w:numPr>
        <w:numId w:val="6"/>
      </w:num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customStyle="1" w:styleId="NormalBullets">
    <w:name w:val="Normal Bullets"/>
    <w:basedOn w:val="Normal"/>
    <w:rsid w:val="002D15EA"/>
    <w:pPr>
      <w:numPr>
        <w:numId w:val="7"/>
      </w:numPr>
      <w:spacing w:before="40" w:after="40" w:line="240" w:lineRule="auto"/>
    </w:pPr>
    <w:rPr>
      <w:rFonts w:ascii="Times New Roman" w:eastAsia="Times New Roman" w:hAnsi="Times New Roman" w:cs="Times New Roman"/>
      <w:color w:val="auto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D1E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7E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0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861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474577">
                      <w:marLeft w:val="0"/>
                      <w:marRight w:val="0"/>
                      <w:marTop w:val="0"/>
                      <w:marBottom w:val="6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4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8067">
              <w:marLeft w:val="0"/>
              <w:marRight w:val="0"/>
              <w:marTop w:val="0"/>
              <w:marBottom w:val="6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43537">
          <w:marLeft w:val="0"/>
          <w:marRight w:val="0"/>
          <w:marTop w:val="125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1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72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5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91500">
              <w:marLeft w:val="0"/>
              <w:marRight w:val="0"/>
              <w:marTop w:val="0"/>
              <w:marBottom w:val="6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6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6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6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906891">
                      <w:marLeft w:val="0"/>
                      <w:marRight w:val="0"/>
                      <w:marTop w:val="0"/>
                      <w:marBottom w:val="6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9511">
              <w:marLeft w:val="0"/>
              <w:marRight w:val="0"/>
              <w:marTop w:val="0"/>
              <w:marBottom w:val="6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69235">
              <w:marLeft w:val="0"/>
              <w:marRight w:val="0"/>
              <w:marTop w:val="0"/>
              <w:marBottom w:val="6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895078">
          <w:marLeft w:val="0"/>
          <w:marRight w:val="0"/>
          <w:marTop w:val="125"/>
          <w:marBottom w:val="1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6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87</Words>
  <Characters>1132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achin Nambiar</cp:lastModifiedBy>
  <cp:revision>2</cp:revision>
  <dcterms:created xsi:type="dcterms:W3CDTF">2024-04-02T17:38:00Z</dcterms:created>
  <dcterms:modified xsi:type="dcterms:W3CDTF">2024-04-02T17:38:00Z</dcterms:modified>
</cp:coreProperties>
</file>